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585F8" w14:textId="77777777" w:rsidR="0029772A" w:rsidRPr="00C05E3D" w:rsidRDefault="0029772A">
      <w:pPr>
        <w:rPr>
          <w:b/>
          <w:bCs/>
          <w:sz w:val="40"/>
          <w:szCs w:val="40"/>
        </w:rPr>
      </w:pPr>
      <w:r w:rsidRPr="00C05E3D">
        <w:rPr>
          <w:b/>
          <w:bCs/>
          <w:sz w:val="40"/>
          <w:szCs w:val="40"/>
        </w:rPr>
        <w:t>CLASE: FUSIONES Y ADQUISICIONES</w:t>
      </w:r>
    </w:p>
    <w:p w14:paraId="5461632B" w14:textId="57CC1C39" w:rsidR="008530F4" w:rsidRDefault="0029772A">
      <w:pPr>
        <w:rPr>
          <w:rFonts w:ascii="Arial" w:hAnsi="Arial" w:cs="Arial"/>
        </w:rPr>
      </w:pPr>
      <w:r w:rsidRPr="00135970">
        <w:rPr>
          <w:rFonts w:ascii="Arial" w:hAnsi="Arial" w:cs="Arial"/>
        </w:rPr>
        <w:t>GUIA DE EJERCICIOS.  VALUACION DE ACCIONES.</w:t>
      </w:r>
    </w:p>
    <w:p w14:paraId="15B6A6EE" w14:textId="02CB3DBF" w:rsidR="0029772A" w:rsidRPr="00694B60" w:rsidRDefault="0029772A" w:rsidP="00571D97">
      <w:pPr>
        <w:pStyle w:val="Prrafodelista"/>
        <w:numPr>
          <w:ilvl w:val="0"/>
          <w:numId w:val="2"/>
        </w:numPr>
        <w:rPr>
          <w:rFonts w:ascii="Arial" w:hAnsi="Arial" w:cs="Arial"/>
        </w:rPr>
      </w:pPr>
      <w:r w:rsidRPr="00694B60">
        <w:rPr>
          <w:rFonts w:ascii="Arial" w:hAnsi="Arial" w:cs="Arial"/>
          <w:lang w:val="es-ES_tradnl"/>
        </w:rPr>
        <w:t>Isabelle Thomas and Son, Inc. acaban de pagar el dividendo anual de $1.20 por acción sobre sus acciones comunes. La empresa espera mantener una tasa de crecimiento constante de 3% en el pago de sus dividendos. Actualmente en el mercado la acción se vende por $20.40</w:t>
      </w:r>
      <w:r w:rsidR="00135970" w:rsidRPr="00694B60">
        <w:rPr>
          <w:rFonts w:ascii="Arial" w:hAnsi="Arial" w:cs="Arial"/>
          <w:lang w:val="es-ES_tradnl"/>
        </w:rPr>
        <w:t xml:space="preserve">. </w:t>
      </w:r>
      <w:r w:rsidRPr="00694B60">
        <w:rPr>
          <w:rFonts w:ascii="Arial" w:hAnsi="Arial" w:cs="Arial"/>
          <w:lang w:val="es-ES_tradnl"/>
        </w:rPr>
        <w:t> </w:t>
      </w:r>
      <w:r w:rsidRPr="00694B60">
        <w:rPr>
          <w:rFonts w:ascii="Arial" w:hAnsi="Arial" w:cs="Arial"/>
        </w:rPr>
        <w:t xml:space="preserve"> </w:t>
      </w:r>
    </w:p>
    <w:p w14:paraId="1631C04F" w14:textId="0205374D" w:rsidR="00A663D9" w:rsidRDefault="0022649B" w:rsidP="0022649B">
      <w:pPr>
        <w:ind w:left="720"/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t>¿</w:t>
      </w:r>
      <w:r w:rsidR="0029772A" w:rsidRPr="00135970">
        <w:rPr>
          <w:rFonts w:ascii="Arial" w:hAnsi="Arial" w:cs="Arial"/>
          <w:lang w:val="es-ES_tradnl"/>
        </w:rPr>
        <w:t>Cuál es el costo de las acciones para Isabelle Thomas and Son, Inc.?</w:t>
      </w:r>
      <w:r w:rsidR="00A663D9">
        <w:rPr>
          <w:rFonts w:ascii="Arial" w:hAnsi="Arial" w:cs="Arial"/>
          <w:lang w:val="es-ES_tradnl"/>
        </w:rPr>
        <w:t xml:space="preserve"> (Esto</w:t>
      </w:r>
    </w:p>
    <w:p w14:paraId="1B2EC27E" w14:textId="3F1139A3" w:rsidR="00135970" w:rsidRDefault="00A663D9" w:rsidP="00135970">
      <w:pPr>
        <w:rPr>
          <w:rFonts w:ascii="Arial" w:hAnsi="Arial" w:cs="Arial"/>
          <w:lang w:val="es-ES_tradnl"/>
        </w:rPr>
      </w:pPr>
      <w:r>
        <w:rPr>
          <w:rFonts w:ascii="Arial" w:hAnsi="Arial" w:cs="Arial"/>
          <w:lang w:val="es-ES_tradnl"/>
        </w:rPr>
        <w:t xml:space="preserve">             sería en la rentabilidad para el inversionista)</w:t>
      </w:r>
    </w:p>
    <w:p w14:paraId="06AB9214" w14:textId="1D9CA538" w:rsidR="00A663D9" w:rsidRPr="00F940B7" w:rsidRDefault="00A663D9" w:rsidP="00135970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s-ES_tradnl"/>
        </w:rPr>
        <w:t xml:space="preserve">             </w:t>
      </w:r>
      <w:r w:rsidRPr="00F940B7">
        <w:rPr>
          <w:rFonts w:ascii="Arial" w:hAnsi="Arial" w:cs="Arial"/>
          <w:lang w:val="en-US"/>
        </w:rPr>
        <w:t>D</w:t>
      </w:r>
      <w:r w:rsidRPr="00F940B7">
        <w:rPr>
          <w:rFonts w:ascii="Arial" w:hAnsi="Arial" w:cs="Arial"/>
          <w:vertAlign w:val="subscript"/>
          <w:lang w:val="en-US"/>
        </w:rPr>
        <w:t xml:space="preserve">1 = </w:t>
      </w:r>
      <w:proofErr w:type="gramStart"/>
      <w:r w:rsidR="009B64BD" w:rsidRPr="00F940B7">
        <w:rPr>
          <w:rFonts w:ascii="Arial" w:hAnsi="Arial" w:cs="Arial"/>
          <w:lang w:val="en-US"/>
        </w:rPr>
        <w:t>1.2  X</w:t>
      </w:r>
      <w:proofErr w:type="gramEnd"/>
      <w:r w:rsidR="009B64BD" w:rsidRPr="00F940B7">
        <w:rPr>
          <w:rFonts w:ascii="Arial" w:hAnsi="Arial" w:cs="Arial"/>
          <w:lang w:val="en-US"/>
        </w:rPr>
        <w:t xml:space="preserve"> </w:t>
      </w:r>
      <w:r w:rsidRPr="00F940B7">
        <w:rPr>
          <w:rFonts w:ascii="Arial" w:hAnsi="Arial" w:cs="Arial"/>
          <w:lang w:val="en-US"/>
        </w:rPr>
        <w:t xml:space="preserve"> (1+0.03) = 1.236   </w:t>
      </w:r>
      <w:r w:rsidR="00E336BB" w:rsidRPr="00F940B7">
        <w:rPr>
          <w:rFonts w:ascii="Arial" w:hAnsi="Arial" w:cs="Arial"/>
          <w:lang w:val="en-US"/>
        </w:rPr>
        <w:t xml:space="preserve">           </w:t>
      </w:r>
      <w:r w:rsidR="002E2CD3" w:rsidRPr="00F940B7">
        <w:rPr>
          <w:rFonts w:ascii="Arial" w:hAnsi="Arial" w:cs="Arial"/>
          <w:highlight w:val="yellow"/>
          <w:lang w:val="en-US"/>
        </w:rPr>
        <w:t>D</w:t>
      </w:r>
      <w:r w:rsidR="002E2CD3" w:rsidRPr="00F940B7">
        <w:rPr>
          <w:rFonts w:ascii="Arial" w:hAnsi="Arial" w:cs="Arial"/>
          <w:highlight w:val="yellow"/>
          <w:vertAlign w:val="subscript"/>
          <w:lang w:val="en-US"/>
        </w:rPr>
        <w:t>1</w:t>
      </w:r>
      <w:r w:rsidR="002E2CD3" w:rsidRPr="00F940B7">
        <w:rPr>
          <w:rFonts w:ascii="Arial" w:hAnsi="Arial" w:cs="Arial"/>
          <w:highlight w:val="yellow"/>
          <w:lang w:val="en-US"/>
        </w:rPr>
        <w:t xml:space="preserve"> </w:t>
      </w:r>
      <w:r w:rsidR="002E2CD3" w:rsidRPr="00F940B7">
        <w:rPr>
          <w:rFonts w:ascii="Arial" w:hAnsi="Arial" w:cs="Arial"/>
          <w:highlight w:val="cyan"/>
          <w:lang w:val="en-US"/>
        </w:rPr>
        <w:t>= D</w:t>
      </w:r>
      <w:r w:rsidR="003A4A91" w:rsidRPr="00F940B7">
        <w:rPr>
          <w:rFonts w:ascii="Arial" w:hAnsi="Arial" w:cs="Arial"/>
          <w:highlight w:val="cyan"/>
          <w:vertAlign w:val="subscript"/>
          <w:lang w:val="en-US"/>
        </w:rPr>
        <w:t xml:space="preserve">0 </w:t>
      </w:r>
      <w:r w:rsidR="003A4A91" w:rsidRPr="00F940B7">
        <w:rPr>
          <w:rFonts w:ascii="Arial" w:hAnsi="Arial" w:cs="Arial"/>
          <w:highlight w:val="cyan"/>
          <w:lang w:val="en-US"/>
        </w:rPr>
        <w:t>+ D</w:t>
      </w:r>
      <w:r w:rsidR="003A4A91" w:rsidRPr="00F940B7">
        <w:rPr>
          <w:rFonts w:ascii="Arial" w:hAnsi="Arial" w:cs="Arial"/>
          <w:highlight w:val="cyan"/>
          <w:vertAlign w:val="subscript"/>
          <w:lang w:val="en-US"/>
        </w:rPr>
        <w:t xml:space="preserve">0 </w:t>
      </w:r>
      <w:r w:rsidR="003A4A91" w:rsidRPr="00F940B7">
        <w:rPr>
          <w:rFonts w:ascii="Arial" w:hAnsi="Arial" w:cs="Arial"/>
          <w:highlight w:val="cyan"/>
          <w:lang w:val="en-US"/>
        </w:rPr>
        <w:t xml:space="preserve">* g </w:t>
      </w:r>
      <w:r w:rsidR="003A4A91" w:rsidRPr="00F940B7">
        <w:rPr>
          <w:rFonts w:ascii="Arial" w:hAnsi="Arial" w:cs="Arial"/>
          <w:highlight w:val="green"/>
          <w:lang w:val="en-US"/>
        </w:rPr>
        <w:t>=  D</w:t>
      </w:r>
      <w:r w:rsidR="003A4A91" w:rsidRPr="00F940B7">
        <w:rPr>
          <w:rFonts w:ascii="Arial" w:hAnsi="Arial" w:cs="Arial"/>
          <w:highlight w:val="green"/>
          <w:vertAlign w:val="subscript"/>
          <w:lang w:val="en-US"/>
        </w:rPr>
        <w:t xml:space="preserve">0 </w:t>
      </w:r>
      <w:r w:rsidR="003A4A91" w:rsidRPr="00F940B7">
        <w:rPr>
          <w:rFonts w:ascii="Arial" w:hAnsi="Arial" w:cs="Arial"/>
          <w:highlight w:val="green"/>
          <w:lang w:val="en-US"/>
        </w:rPr>
        <w:t>*(1+g)</w:t>
      </w:r>
    </w:p>
    <w:p w14:paraId="18EB40A8" w14:textId="77777777" w:rsidR="00A663D9" w:rsidRPr="00F940B7" w:rsidRDefault="00A663D9" w:rsidP="00135970">
      <w:pPr>
        <w:rPr>
          <w:rFonts w:ascii="Arial" w:hAnsi="Arial" w:cs="Arial"/>
          <w:lang w:val="en-US"/>
        </w:rPr>
      </w:pPr>
    </w:p>
    <w:p w14:paraId="12DCEECB" w14:textId="1AD17203" w:rsidR="00A663D9" w:rsidRPr="00F940B7" w:rsidRDefault="00A663D9" w:rsidP="00A663D9">
      <w:pPr>
        <w:spacing w:line="240" w:lineRule="atLeast"/>
        <w:rPr>
          <w:rFonts w:ascii="Arial" w:hAnsi="Arial" w:cs="Arial"/>
          <w:u w:val="single"/>
          <w:vertAlign w:val="subscript"/>
          <w:lang w:val="en-US"/>
        </w:rPr>
      </w:pPr>
      <w:r w:rsidRPr="00F940B7">
        <w:rPr>
          <w:rFonts w:ascii="Arial" w:hAnsi="Arial" w:cs="Arial"/>
          <w:lang w:val="en-US"/>
        </w:rPr>
        <w:t xml:space="preserve">               R</w:t>
      </w:r>
      <w:proofErr w:type="gramStart"/>
      <w:r w:rsidRPr="00F940B7">
        <w:rPr>
          <w:rFonts w:ascii="Arial" w:hAnsi="Arial" w:cs="Arial"/>
          <w:lang w:val="en-US"/>
        </w:rPr>
        <w:t xml:space="preserve">=  </w:t>
      </w:r>
      <w:r w:rsidRPr="00F940B7">
        <w:rPr>
          <w:rFonts w:ascii="Arial" w:hAnsi="Arial" w:cs="Arial"/>
          <w:u w:val="single"/>
          <w:lang w:val="en-US"/>
        </w:rPr>
        <w:t>1.236</w:t>
      </w:r>
      <w:proofErr w:type="gramEnd"/>
      <w:r w:rsidRPr="00F940B7">
        <w:rPr>
          <w:rFonts w:ascii="Arial" w:hAnsi="Arial" w:cs="Arial"/>
          <w:u w:val="single"/>
          <w:lang w:val="en-US"/>
        </w:rPr>
        <w:t xml:space="preserve">  </w:t>
      </w:r>
      <w:r w:rsidRPr="00F940B7">
        <w:rPr>
          <w:rFonts w:ascii="Arial" w:hAnsi="Arial" w:cs="Arial"/>
          <w:lang w:val="en-US"/>
        </w:rPr>
        <w:t xml:space="preserve"> + 0.03  =</w:t>
      </w:r>
      <w:r w:rsidR="00EA72D9">
        <w:rPr>
          <w:rFonts w:ascii="Arial" w:hAnsi="Arial" w:cs="Arial"/>
          <w:lang w:val="en-US"/>
        </w:rPr>
        <w:t>(x100)</w:t>
      </w:r>
      <w:r w:rsidR="00CC2F07" w:rsidRPr="00F940B7">
        <w:rPr>
          <w:rFonts w:ascii="Arial" w:hAnsi="Arial" w:cs="Arial"/>
          <w:lang w:val="en-US"/>
        </w:rPr>
        <w:t xml:space="preserve">  9 %</w:t>
      </w:r>
      <w:r w:rsidR="00EA72D9">
        <w:rPr>
          <w:rFonts w:ascii="Arial" w:hAnsi="Arial" w:cs="Arial"/>
          <w:lang w:val="en-US"/>
        </w:rPr>
        <w:t xml:space="preserve"> </w:t>
      </w:r>
      <w:r w:rsidR="00E336BB" w:rsidRPr="00F940B7">
        <w:rPr>
          <w:rFonts w:ascii="Arial" w:hAnsi="Arial" w:cs="Arial"/>
          <w:vertAlign w:val="subscript"/>
          <w:lang w:val="en-US"/>
        </w:rPr>
        <w:t xml:space="preserve">                 Rend = </w:t>
      </w:r>
      <w:r w:rsidR="00E336BB" w:rsidRPr="00F940B7">
        <w:rPr>
          <w:rFonts w:ascii="Arial" w:hAnsi="Arial" w:cs="Arial"/>
          <w:u w:val="single"/>
          <w:vertAlign w:val="subscript"/>
          <w:lang w:val="en-US"/>
        </w:rPr>
        <w:t xml:space="preserve">D1 </w:t>
      </w:r>
      <w:r w:rsidR="00E336BB" w:rsidRPr="00F940B7">
        <w:rPr>
          <w:rFonts w:ascii="Arial" w:hAnsi="Arial" w:cs="Arial"/>
          <w:vertAlign w:val="subscript"/>
          <w:lang w:val="en-US"/>
        </w:rPr>
        <w:t xml:space="preserve">  +g</w:t>
      </w:r>
    </w:p>
    <w:p w14:paraId="75C20B3A" w14:textId="173E950F" w:rsidR="00A663D9" w:rsidRPr="00EA72D9" w:rsidRDefault="00A663D9" w:rsidP="00694B60">
      <w:pPr>
        <w:spacing w:line="240" w:lineRule="atLeast"/>
        <w:rPr>
          <w:rFonts w:ascii="Arial" w:hAnsi="Arial" w:cs="Arial"/>
          <w:sz w:val="18"/>
          <w:szCs w:val="18"/>
          <w:lang w:val="en-US"/>
        </w:rPr>
      </w:pPr>
      <w:r w:rsidRPr="00F940B7">
        <w:rPr>
          <w:rFonts w:ascii="Arial" w:hAnsi="Arial" w:cs="Arial"/>
          <w:vertAlign w:val="subscript"/>
          <w:lang w:val="en-US"/>
        </w:rPr>
        <w:t xml:space="preserve">                                  </w:t>
      </w:r>
      <w:r w:rsidRPr="00EA72D9">
        <w:rPr>
          <w:rFonts w:ascii="Arial" w:hAnsi="Arial" w:cs="Arial"/>
          <w:sz w:val="18"/>
          <w:szCs w:val="18"/>
          <w:lang w:val="en-US"/>
        </w:rPr>
        <w:t>20.40</w:t>
      </w:r>
      <w:r w:rsidRPr="00EA72D9">
        <w:rPr>
          <w:rFonts w:ascii="Arial" w:hAnsi="Arial" w:cs="Arial"/>
          <w:sz w:val="18"/>
          <w:szCs w:val="18"/>
          <w:vertAlign w:val="subscript"/>
          <w:lang w:val="en-US"/>
        </w:rPr>
        <w:t xml:space="preserve">                    </w:t>
      </w:r>
      <w:r w:rsidR="00E336BB" w:rsidRPr="00EA72D9">
        <w:rPr>
          <w:rFonts w:ascii="Arial" w:hAnsi="Arial" w:cs="Arial"/>
          <w:sz w:val="18"/>
          <w:szCs w:val="18"/>
          <w:vertAlign w:val="subscript"/>
          <w:lang w:val="en-US"/>
        </w:rPr>
        <w:t xml:space="preserve">                                                                                     Po,</w:t>
      </w:r>
    </w:p>
    <w:p w14:paraId="612F9338" w14:textId="34E19B19" w:rsidR="00A663D9" w:rsidRPr="00EA72D9" w:rsidRDefault="00A663D9" w:rsidP="00135970">
      <w:pPr>
        <w:rPr>
          <w:rFonts w:ascii="Arial" w:hAnsi="Arial" w:cs="Arial"/>
          <w:lang w:val="en-US"/>
        </w:rPr>
      </w:pPr>
      <w:r w:rsidRPr="00EA72D9">
        <w:rPr>
          <w:rFonts w:ascii="Arial" w:hAnsi="Arial" w:cs="Arial"/>
          <w:lang w:val="en-US"/>
        </w:rPr>
        <w:t xml:space="preserve"> </w:t>
      </w:r>
    </w:p>
    <w:p w14:paraId="43443D67" w14:textId="13E0DCF0" w:rsidR="00135970" w:rsidRDefault="00135970" w:rsidP="00135970">
      <w:pPr>
        <w:pStyle w:val="Prrafodelista"/>
        <w:numPr>
          <w:ilvl w:val="0"/>
          <w:numId w:val="2"/>
        </w:numPr>
        <w:rPr>
          <w:rFonts w:ascii="Arial" w:hAnsi="Arial" w:cs="Arial"/>
        </w:rPr>
      </w:pPr>
      <w:r w:rsidRPr="00EA72D9">
        <w:rPr>
          <w:rFonts w:ascii="Arial" w:hAnsi="Arial" w:cs="Arial"/>
          <w:lang w:val="en-US"/>
        </w:rPr>
        <w:t xml:space="preserve"> </w:t>
      </w:r>
      <w:r w:rsidRPr="00135970">
        <w:rPr>
          <w:rFonts w:ascii="Arial" w:hAnsi="Arial" w:cs="Arial"/>
        </w:rPr>
        <w:t xml:space="preserve">Palmira </w:t>
      </w:r>
      <w:proofErr w:type="spellStart"/>
      <w:r w:rsidRPr="00135970">
        <w:rPr>
          <w:rFonts w:ascii="Arial" w:hAnsi="Arial" w:cs="Arial"/>
        </w:rPr>
        <w:t>Investment</w:t>
      </w:r>
      <w:proofErr w:type="spellEnd"/>
      <w:r w:rsidRPr="00135970">
        <w:rPr>
          <w:rFonts w:ascii="Arial" w:hAnsi="Arial" w:cs="Arial"/>
        </w:rPr>
        <w:t xml:space="preserve">, Inc. acaban de pagar el dividendo anual de $1.80 por acción sobre sus acciones comunes. La empresa espera mantener una tasa de crecimiento constante de 5% en el pago de sus dividendos. Actualmente en el mercado la acción se vende por $ 35.00, ¿Cuál es el rendimiento requerido de las acciones de Palmira </w:t>
      </w:r>
      <w:proofErr w:type="spellStart"/>
      <w:r w:rsidRPr="00135970">
        <w:rPr>
          <w:rFonts w:ascii="Arial" w:hAnsi="Arial" w:cs="Arial"/>
        </w:rPr>
        <w:t>Investment</w:t>
      </w:r>
      <w:proofErr w:type="spellEnd"/>
      <w:r w:rsidRPr="00135970">
        <w:rPr>
          <w:rFonts w:ascii="Arial" w:hAnsi="Arial" w:cs="Arial"/>
        </w:rPr>
        <w:t xml:space="preserve">, </w:t>
      </w:r>
      <w:proofErr w:type="spellStart"/>
      <w:r w:rsidRPr="00135970">
        <w:rPr>
          <w:rFonts w:ascii="Arial" w:hAnsi="Arial" w:cs="Arial"/>
        </w:rPr>
        <w:t>Inc</w:t>
      </w:r>
      <w:proofErr w:type="spellEnd"/>
      <w:r w:rsidRPr="00135970">
        <w:rPr>
          <w:rFonts w:ascii="Arial" w:hAnsi="Arial" w:cs="Arial"/>
        </w:rPr>
        <w:t xml:space="preserve">? </w:t>
      </w:r>
    </w:p>
    <w:p w14:paraId="3488983D" w14:textId="50AFEDDC" w:rsidR="004A04F6" w:rsidRPr="004A04F6" w:rsidRDefault="004A04F6" w:rsidP="004A04F6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R/   Rendimiento 10.4%.</w:t>
      </w:r>
    </w:p>
    <w:p w14:paraId="2BF46479" w14:textId="77777777" w:rsidR="00135970" w:rsidRPr="00135970" w:rsidRDefault="00135970" w:rsidP="00135970">
      <w:pPr>
        <w:pStyle w:val="Default"/>
        <w:rPr>
          <w:rFonts w:ascii="Arial" w:hAnsi="Arial" w:cs="Arial"/>
          <w:sz w:val="22"/>
          <w:szCs w:val="22"/>
        </w:rPr>
      </w:pPr>
    </w:p>
    <w:p w14:paraId="59BF3771" w14:textId="531A4913" w:rsidR="00135970" w:rsidRDefault="00135970" w:rsidP="00135970">
      <w:pPr>
        <w:pStyle w:val="Default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135970">
        <w:rPr>
          <w:rFonts w:ascii="Arial" w:hAnsi="Arial" w:cs="Arial"/>
          <w:sz w:val="22"/>
          <w:szCs w:val="22"/>
        </w:rPr>
        <w:t>Suponga que sabe que una empresa acaba de paga $. 1.75 por acción y que el dividendo continuará creciendo a una tasa de 8 por ciento al año. Si la tasa de rendimiento requerida sobre esta acción es de 1</w:t>
      </w:r>
      <w:r w:rsidR="00402FCD">
        <w:rPr>
          <w:rFonts w:ascii="Arial" w:hAnsi="Arial" w:cs="Arial"/>
          <w:sz w:val="22"/>
          <w:szCs w:val="22"/>
        </w:rPr>
        <w:t>2</w:t>
      </w:r>
      <w:r w:rsidRPr="00135970">
        <w:rPr>
          <w:rFonts w:ascii="Arial" w:hAnsi="Arial" w:cs="Arial"/>
          <w:sz w:val="22"/>
          <w:szCs w:val="22"/>
        </w:rPr>
        <w:t xml:space="preserve"> por ciento, ¿Cuál es el precio actual de sus acciones? </w:t>
      </w:r>
    </w:p>
    <w:p w14:paraId="1CDC5F78" w14:textId="77777777" w:rsidR="00EE046B" w:rsidRDefault="00EE046B" w:rsidP="00EE046B">
      <w:pPr>
        <w:pStyle w:val="Prrafodelista"/>
        <w:rPr>
          <w:rFonts w:ascii="Arial" w:hAnsi="Arial" w:cs="Arial"/>
        </w:rPr>
      </w:pPr>
    </w:p>
    <w:p w14:paraId="510DE378" w14:textId="008E658F" w:rsidR="00EE046B" w:rsidRDefault="00EE046B" w:rsidP="00EE046B">
      <w:pPr>
        <w:pStyle w:val="Default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  <w:vertAlign w:val="subscript"/>
        </w:rPr>
        <w:t xml:space="preserve">1 </w:t>
      </w:r>
      <w:r>
        <w:rPr>
          <w:rFonts w:ascii="Arial" w:hAnsi="Arial" w:cs="Arial"/>
          <w:sz w:val="22"/>
          <w:szCs w:val="22"/>
        </w:rPr>
        <w:t xml:space="preserve">= </w:t>
      </w:r>
      <w:r w:rsidR="00AF7871">
        <w:rPr>
          <w:rFonts w:ascii="Arial" w:hAnsi="Arial" w:cs="Arial"/>
          <w:sz w:val="22"/>
          <w:szCs w:val="22"/>
        </w:rPr>
        <w:t>1.75 (1+0.08)</w:t>
      </w:r>
      <w:r w:rsidR="00871E60">
        <w:rPr>
          <w:rFonts w:ascii="Arial" w:hAnsi="Arial" w:cs="Arial"/>
          <w:sz w:val="22"/>
          <w:szCs w:val="22"/>
        </w:rPr>
        <w:t xml:space="preserve"> </w:t>
      </w:r>
      <w:r w:rsidR="00AF7871">
        <w:rPr>
          <w:rFonts w:ascii="Arial" w:hAnsi="Arial" w:cs="Arial"/>
          <w:sz w:val="22"/>
          <w:szCs w:val="22"/>
        </w:rPr>
        <w:t>= 1.89</w:t>
      </w:r>
    </w:p>
    <w:p w14:paraId="741B3AB1" w14:textId="53A78492" w:rsidR="00AF7871" w:rsidRDefault="00AF7871" w:rsidP="00EE046B">
      <w:pPr>
        <w:pStyle w:val="Default"/>
        <w:ind w:left="720"/>
        <w:rPr>
          <w:rFonts w:ascii="Arial" w:hAnsi="Arial" w:cs="Arial"/>
          <w:sz w:val="22"/>
          <w:szCs w:val="22"/>
        </w:rPr>
      </w:pPr>
    </w:p>
    <w:p w14:paraId="7253958B" w14:textId="76AC3F70" w:rsidR="008F4D60" w:rsidRPr="00DF1C7D" w:rsidRDefault="00AF7871" w:rsidP="00DF1C7D">
      <w:pPr>
        <w:pStyle w:val="Default"/>
        <w:spacing w:before="240"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P</w:t>
      </w:r>
      <w:r w:rsidRPr="00FE28AA">
        <w:rPr>
          <w:rFonts w:ascii="Arial" w:hAnsi="Arial" w:cs="Arial"/>
          <w:sz w:val="22"/>
          <w:szCs w:val="22"/>
          <w:u w:val="single"/>
        </w:rPr>
        <w:t xml:space="preserve">=  </w:t>
      </w:r>
      <w:r w:rsidR="00FE28AA" w:rsidRPr="00FE28AA">
        <w:rPr>
          <w:rFonts w:ascii="Arial" w:hAnsi="Arial" w:cs="Arial"/>
          <w:sz w:val="22"/>
          <w:szCs w:val="22"/>
          <w:u w:val="single"/>
        </w:rPr>
        <w:t xml:space="preserve"> </w:t>
      </w:r>
      <w:proofErr w:type="gramStart"/>
      <w:r w:rsidRPr="00FE28AA">
        <w:rPr>
          <w:rFonts w:ascii="Arial" w:hAnsi="Arial" w:cs="Arial"/>
          <w:sz w:val="22"/>
          <w:szCs w:val="22"/>
          <w:u w:val="single"/>
        </w:rPr>
        <w:t>1.8</w:t>
      </w:r>
      <w:r w:rsidR="00FE28AA">
        <w:rPr>
          <w:rFonts w:ascii="Arial" w:hAnsi="Arial" w:cs="Arial"/>
          <w:sz w:val="22"/>
          <w:szCs w:val="22"/>
          <w:u w:val="single"/>
        </w:rPr>
        <w:t>9  .</w:t>
      </w:r>
      <w:proofErr w:type="gramEnd"/>
      <w:r w:rsidR="00FE28AA">
        <w:rPr>
          <w:rFonts w:ascii="Arial" w:hAnsi="Arial" w:cs="Arial"/>
          <w:sz w:val="22"/>
          <w:szCs w:val="22"/>
          <w:u w:val="single"/>
        </w:rPr>
        <w:t xml:space="preserve">  </w:t>
      </w:r>
      <w:r w:rsidR="00FE28AA" w:rsidRPr="00BB6CEA">
        <w:rPr>
          <w:rFonts w:ascii="Arial" w:hAnsi="Arial" w:cs="Arial"/>
          <w:sz w:val="22"/>
          <w:szCs w:val="22"/>
        </w:rPr>
        <w:t>=</w:t>
      </w:r>
      <w:r w:rsidR="00BB6CEA">
        <w:rPr>
          <w:rFonts w:ascii="Arial" w:hAnsi="Arial" w:cs="Arial"/>
          <w:sz w:val="22"/>
          <w:szCs w:val="22"/>
        </w:rPr>
        <w:t xml:space="preserve"> </w:t>
      </w:r>
      <w:r w:rsidR="008F4D60">
        <w:rPr>
          <w:rFonts w:ascii="Arial" w:hAnsi="Arial" w:cs="Arial"/>
          <w:sz w:val="22"/>
          <w:szCs w:val="22"/>
        </w:rPr>
        <w:t xml:space="preserve"> </w:t>
      </w:r>
      <w:r w:rsidR="00FE28AA" w:rsidRPr="00BB6CEA">
        <w:rPr>
          <w:rFonts w:ascii="Arial" w:hAnsi="Arial" w:cs="Arial"/>
          <w:sz w:val="22"/>
          <w:szCs w:val="22"/>
        </w:rPr>
        <w:t xml:space="preserve">  </w:t>
      </w:r>
      <w:r w:rsidR="00402FCD" w:rsidRPr="00BB6CEA">
        <w:rPr>
          <w:rFonts w:ascii="Arial" w:hAnsi="Arial" w:cs="Arial"/>
          <w:sz w:val="22"/>
          <w:szCs w:val="22"/>
        </w:rPr>
        <w:t>47.25</w:t>
      </w:r>
      <w:r w:rsidR="00DF1C7D" w:rsidRPr="00DF1C7D">
        <w:rPr>
          <w:rFonts w:ascii="Arial" w:hAnsi="Arial" w:cs="Arial"/>
          <w:sz w:val="22"/>
          <w:szCs w:val="22"/>
        </w:rPr>
        <w:t xml:space="preserve">                 P</w:t>
      </w:r>
      <w:r w:rsidR="00DF1C7D">
        <w:rPr>
          <w:rFonts w:ascii="Arial" w:hAnsi="Arial" w:cs="Arial"/>
          <w:sz w:val="22"/>
          <w:szCs w:val="22"/>
          <w:vertAlign w:val="subscript"/>
        </w:rPr>
        <w:t>0</w:t>
      </w:r>
      <w:r w:rsidR="00DF1C7D">
        <w:rPr>
          <w:rFonts w:ascii="Arial" w:hAnsi="Arial" w:cs="Arial"/>
          <w:sz w:val="22"/>
          <w:szCs w:val="22"/>
        </w:rPr>
        <w:t xml:space="preserve"> = D</w:t>
      </w:r>
      <w:r w:rsidR="00DF1C7D">
        <w:rPr>
          <w:rFonts w:ascii="Arial" w:hAnsi="Arial" w:cs="Arial"/>
          <w:sz w:val="22"/>
          <w:szCs w:val="22"/>
          <w:vertAlign w:val="subscript"/>
        </w:rPr>
        <w:t>1</w:t>
      </w:r>
      <w:r w:rsidR="00DF1C7D">
        <w:rPr>
          <w:rFonts w:ascii="Arial" w:hAnsi="Arial" w:cs="Arial"/>
          <w:sz w:val="22"/>
          <w:szCs w:val="22"/>
        </w:rPr>
        <w:t xml:space="preserve"> /(R-g)</w:t>
      </w:r>
    </w:p>
    <w:p w14:paraId="61942869" w14:textId="09CF4F16" w:rsidR="00A15743" w:rsidRDefault="00FE28AA" w:rsidP="00DF1C7D">
      <w:pPr>
        <w:pStyle w:val="Default"/>
        <w:ind w:left="720"/>
      </w:pPr>
      <w:r w:rsidRPr="00DF1C7D">
        <w:rPr>
          <w:rFonts w:ascii="Arial" w:hAnsi="Arial" w:cs="Arial"/>
        </w:rPr>
        <w:t xml:space="preserve">    (</w:t>
      </w:r>
      <w:r w:rsidR="00AF229E">
        <w:rPr>
          <w:rFonts w:ascii="Arial" w:hAnsi="Arial" w:cs="Arial"/>
        </w:rPr>
        <w:t>0.12</w:t>
      </w:r>
      <w:r w:rsidRPr="00DF1C7D">
        <w:rPr>
          <w:rFonts w:ascii="Arial" w:hAnsi="Arial" w:cs="Arial"/>
        </w:rPr>
        <w:t xml:space="preserve">- </w:t>
      </w:r>
      <w:r w:rsidR="00AF229E">
        <w:rPr>
          <w:rFonts w:ascii="Arial" w:hAnsi="Arial" w:cs="Arial"/>
        </w:rPr>
        <w:t>0.08</w:t>
      </w:r>
      <w:r w:rsidRPr="00DF1C7D">
        <w:rPr>
          <w:rFonts w:ascii="Arial" w:hAnsi="Arial" w:cs="Arial"/>
        </w:rPr>
        <w:t>)</w:t>
      </w:r>
      <w:r w:rsidR="00C05E3D">
        <w:rPr>
          <w:rFonts w:ascii="Arial" w:hAnsi="Arial" w:cs="Arial"/>
        </w:rPr>
        <w:t xml:space="preserve">          </w:t>
      </w:r>
      <w:r w:rsidR="00C05E3D">
        <w:rPr>
          <w:rFonts w:ascii="Arial" w:hAnsi="Arial" w:cs="Arial"/>
        </w:rPr>
        <w:fldChar w:fldCharType="begin"/>
      </w:r>
      <w:r w:rsidR="00C05E3D">
        <w:rPr>
          <w:rFonts w:ascii="Arial" w:hAnsi="Arial" w:cs="Arial"/>
        </w:rPr>
        <w:instrText xml:space="preserve"> LINK </w:instrText>
      </w:r>
      <w:r w:rsidR="00A15743">
        <w:rPr>
          <w:rFonts w:ascii="Arial" w:hAnsi="Arial" w:cs="Arial"/>
        </w:rPr>
        <w:instrText xml:space="preserve">Excel.Sheet.12 "E:\\UNITEC\\FUSIONES Y ADQUISICIONES\\CUADRO PRECIO ACCION.xlsx" Hoja1!F1C2:F8C4 </w:instrText>
      </w:r>
      <w:r w:rsidR="00C05E3D">
        <w:rPr>
          <w:rFonts w:ascii="Arial" w:hAnsi="Arial" w:cs="Arial"/>
        </w:rPr>
        <w:instrText xml:space="preserve">\a \f 4 \h </w:instrText>
      </w:r>
      <w:r w:rsidR="00A64B09">
        <w:rPr>
          <w:rFonts w:ascii="Arial" w:hAnsi="Arial" w:cs="Arial"/>
        </w:rPr>
        <w:instrText xml:space="preserve"> \* MERGEFORMAT </w:instrText>
      </w:r>
      <w:r w:rsidR="00C05E3D">
        <w:rPr>
          <w:rFonts w:ascii="Arial" w:hAnsi="Arial" w:cs="Arial"/>
        </w:rPr>
        <w:fldChar w:fldCharType="separate"/>
      </w:r>
    </w:p>
    <w:tbl>
      <w:tblPr>
        <w:tblW w:w="405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74"/>
        <w:gridCol w:w="1311"/>
        <w:gridCol w:w="1566"/>
      </w:tblGrid>
      <w:tr w:rsidR="00A15743" w:rsidRPr="00A15743" w14:paraId="76A8E3F6" w14:textId="77777777" w:rsidTr="00C272D5">
        <w:trPr>
          <w:divId w:val="870730416"/>
          <w:trHeight w:val="291"/>
        </w:trPr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CBDA0" w14:textId="5AF419F1" w:rsidR="00A15743" w:rsidRPr="00A15743" w:rsidRDefault="00A15743" w:rsidP="00A1574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s-HN"/>
              </w:rPr>
            </w:pP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39B02" w14:textId="77777777" w:rsidR="00A15743" w:rsidRPr="00A15743" w:rsidRDefault="00A15743" w:rsidP="00A1574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E8D8A" w14:textId="77777777" w:rsidR="00A15743" w:rsidRPr="00A15743" w:rsidRDefault="00A15743" w:rsidP="00A1574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</w:tr>
      <w:tr w:rsidR="00A15743" w:rsidRPr="00A15743" w14:paraId="65A5F499" w14:textId="77777777" w:rsidTr="00C272D5">
        <w:trPr>
          <w:divId w:val="870730416"/>
          <w:trHeight w:val="568"/>
        </w:trPr>
        <w:tc>
          <w:tcPr>
            <w:tcW w:w="1174" w:type="dxa"/>
            <w:tcBorders>
              <w:top w:val="single" w:sz="8" w:space="0" w:color="auto"/>
              <w:left w:val="single" w:sz="8" w:space="0" w:color="auto"/>
              <w:bottom w:val="double" w:sz="6" w:space="0" w:color="auto"/>
              <w:right w:val="nil"/>
            </w:tcBorders>
            <w:shd w:val="clear" w:color="000000" w:fill="FFFF00"/>
            <w:noWrap/>
            <w:vAlign w:val="bottom"/>
            <w:hideMark/>
          </w:tcPr>
          <w:p w14:paraId="483E45E2" w14:textId="77777777" w:rsidR="00A15743" w:rsidRPr="00A15743" w:rsidRDefault="00A15743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s-HN"/>
              </w:rPr>
            </w:pPr>
            <w:r w:rsidRPr="00A15743">
              <w:rPr>
                <w:rFonts w:ascii="Calibri" w:eastAsia="Times New Roman" w:hAnsi="Calibri" w:cs="Calibri"/>
                <w:b/>
                <w:bCs/>
                <w:color w:val="000000"/>
                <w:lang w:eastAsia="es-HN"/>
              </w:rPr>
              <w:t>Año</w:t>
            </w:r>
          </w:p>
        </w:tc>
        <w:tc>
          <w:tcPr>
            <w:tcW w:w="1311" w:type="dxa"/>
            <w:tcBorders>
              <w:top w:val="single" w:sz="8" w:space="0" w:color="auto"/>
              <w:left w:val="nil"/>
              <w:bottom w:val="double" w:sz="6" w:space="0" w:color="auto"/>
              <w:right w:val="nil"/>
            </w:tcBorders>
            <w:shd w:val="clear" w:color="000000" w:fill="FFFF00"/>
            <w:noWrap/>
            <w:vAlign w:val="bottom"/>
            <w:hideMark/>
          </w:tcPr>
          <w:p w14:paraId="180BD023" w14:textId="77777777" w:rsidR="00A15743" w:rsidRPr="00A15743" w:rsidRDefault="00A15743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s-HN"/>
              </w:rPr>
            </w:pPr>
            <w:r w:rsidRPr="00A15743">
              <w:rPr>
                <w:rFonts w:ascii="Calibri" w:eastAsia="Times New Roman" w:hAnsi="Calibri" w:cs="Calibri"/>
                <w:b/>
                <w:bCs/>
                <w:color w:val="000000"/>
                <w:lang w:eastAsia="es-HN"/>
              </w:rPr>
              <w:t>Dividendo</w:t>
            </w:r>
          </w:p>
        </w:tc>
        <w:tc>
          <w:tcPr>
            <w:tcW w:w="1566" w:type="dxa"/>
            <w:tcBorders>
              <w:top w:val="single" w:sz="8" w:space="0" w:color="auto"/>
              <w:left w:val="nil"/>
              <w:bottom w:val="double" w:sz="6" w:space="0" w:color="auto"/>
              <w:right w:val="single" w:sz="8" w:space="0" w:color="auto"/>
            </w:tcBorders>
            <w:shd w:val="clear" w:color="000000" w:fill="FFFF00"/>
            <w:vAlign w:val="bottom"/>
            <w:hideMark/>
          </w:tcPr>
          <w:p w14:paraId="183C8ACF" w14:textId="77777777" w:rsidR="00A15743" w:rsidRPr="00A15743" w:rsidRDefault="00A15743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s-HN"/>
              </w:rPr>
            </w:pPr>
            <w:r w:rsidRPr="00A15743">
              <w:rPr>
                <w:rFonts w:ascii="Calibri" w:eastAsia="Times New Roman" w:hAnsi="Calibri" w:cs="Calibri"/>
                <w:b/>
                <w:bCs/>
                <w:color w:val="000000"/>
                <w:lang w:eastAsia="es-HN"/>
              </w:rPr>
              <w:t>Precio de la acción</w:t>
            </w:r>
          </w:p>
        </w:tc>
      </w:tr>
      <w:tr w:rsidR="00A15743" w:rsidRPr="00A15743" w14:paraId="313A869C" w14:textId="77777777" w:rsidTr="00C272D5">
        <w:trPr>
          <w:divId w:val="870730416"/>
          <w:trHeight w:val="291"/>
        </w:trPr>
        <w:tc>
          <w:tcPr>
            <w:tcW w:w="117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583C6" w14:textId="77777777" w:rsidR="00A15743" w:rsidRPr="00A15743" w:rsidRDefault="00A15743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HN"/>
              </w:rPr>
            </w:pPr>
            <w:r w:rsidRPr="00A15743">
              <w:rPr>
                <w:rFonts w:ascii="Calibri" w:eastAsia="Times New Roman" w:hAnsi="Calibri" w:cs="Calibri"/>
                <w:color w:val="000000"/>
                <w:lang w:eastAsia="es-HN"/>
              </w:rPr>
              <w:t>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D15E0" w14:textId="77777777" w:rsidR="00A15743" w:rsidRPr="00A15743" w:rsidRDefault="00A15743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HN"/>
              </w:rPr>
            </w:pPr>
            <w:r w:rsidRPr="00A15743">
              <w:rPr>
                <w:rFonts w:ascii="Calibri" w:eastAsia="Times New Roman" w:hAnsi="Calibri" w:cs="Calibri"/>
                <w:color w:val="000000"/>
                <w:lang w:eastAsia="es-HN"/>
              </w:rPr>
              <w:t>1.75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FD0F23" w14:textId="77777777" w:rsidR="00A15743" w:rsidRPr="00A15743" w:rsidRDefault="00A15743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HN"/>
              </w:rPr>
            </w:pPr>
            <w:r w:rsidRPr="00A15743">
              <w:rPr>
                <w:rFonts w:ascii="Calibri" w:eastAsia="Times New Roman" w:hAnsi="Calibri" w:cs="Calibri"/>
                <w:color w:val="000000"/>
                <w:lang w:eastAsia="es-HN"/>
              </w:rPr>
              <w:t>47.25</w:t>
            </w:r>
          </w:p>
        </w:tc>
      </w:tr>
      <w:tr w:rsidR="00A15743" w:rsidRPr="00A15743" w14:paraId="328ED946" w14:textId="77777777" w:rsidTr="00C272D5">
        <w:trPr>
          <w:divId w:val="870730416"/>
          <w:trHeight w:val="277"/>
        </w:trPr>
        <w:tc>
          <w:tcPr>
            <w:tcW w:w="117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AE0CB" w14:textId="77777777" w:rsidR="00A15743" w:rsidRPr="00A15743" w:rsidRDefault="00A15743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HN"/>
              </w:rPr>
            </w:pPr>
            <w:r w:rsidRPr="00A15743">
              <w:rPr>
                <w:rFonts w:ascii="Calibri" w:eastAsia="Times New Roman" w:hAnsi="Calibri" w:cs="Calibri"/>
                <w:color w:val="000000"/>
                <w:lang w:eastAsia="es-HN"/>
              </w:rPr>
              <w:t>1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EA895" w14:textId="77777777" w:rsidR="00A15743" w:rsidRPr="00A15743" w:rsidRDefault="00A15743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HN"/>
              </w:rPr>
            </w:pPr>
            <w:r w:rsidRPr="00A15743">
              <w:rPr>
                <w:rFonts w:ascii="Calibri" w:eastAsia="Times New Roman" w:hAnsi="Calibri" w:cs="Calibri"/>
                <w:color w:val="000000"/>
                <w:lang w:eastAsia="es-HN"/>
              </w:rPr>
              <w:t>1.89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DB637FD" w14:textId="77777777" w:rsidR="00A15743" w:rsidRPr="00A15743" w:rsidRDefault="00A15743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HN"/>
              </w:rPr>
            </w:pPr>
            <w:r w:rsidRPr="00A15743">
              <w:rPr>
                <w:rFonts w:ascii="Calibri" w:eastAsia="Times New Roman" w:hAnsi="Calibri" w:cs="Calibri"/>
                <w:color w:val="000000"/>
                <w:lang w:eastAsia="es-HN"/>
              </w:rPr>
              <w:t>51.00</w:t>
            </w:r>
          </w:p>
        </w:tc>
      </w:tr>
      <w:tr w:rsidR="00A15743" w:rsidRPr="00A15743" w14:paraId="38071A39" w14:textId="77777777" w:rsidTr="00C272D5">
        <w:trPr>
          <w:divId w:val="870730416"/>
          <w:trHeight w:val="277"/>
        </w:trPr>
        <w:tc>
          <w:tcPr>
            <w:tcW w:w="117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22FA4" w14:textId="77777777" w:rsidR="00A15743" w:rsidRPr="00A15743" w:rsidRDefault="00A15743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HN"/>
              </w:rPr>
            </w:pPr>
            <w:r w:rsidRPr="00A15743">
              <w:rPr>
                <w:rFonts w:ascii="Calibri" w:eastAsia="Times New Roman" w:hAnsi="Calibri" w:cs="Calibri"/>
                <w:color w:val="000000"/>
                <w:lang w:eastAsia="es-HN"/>
              </w:rPr>
              <w:t>2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A7EEA" w14:textId="77777777" w:rsidR="00A15743" w:rsidRPr="00A15743" w:rsidRDefault="00A15743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HN"/>
              </w:rPr>
            </w:pPr>
            <w:r w:rsidRPr="00A15743">
              <w:rPr>
                <w:rFonts w:ascii="Calibri" w:eastAsia="Times New Roman" w:hAnsi="Calibri" w:cs="Calibri"/>
                <w:color w:val="000000"/>
                <w:lang w:eastAsia="es-HN"/>
              </w:rPr>
              <w:t>2.04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FC3DD22" w14:textId="77777777" w:rsidR="00A15743" w:rsidRPr="00A15743" w:rsidRDefault="00A15743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HN"/>
              </w:rPr>
            </w:pPr>
            <w:r w:rsidRPr="00A15743">
              <w:rPr>
                <w:rFonts w:ascii="Calibri" w:eastAsia="Times New Roman" w:hAnsi="Calibri" w:cs="Calibri"/>
                <w:color w:val="000000"/>
                <w:lang w:eastAsia="es-HN"/>
              </w:rPr>
              <w:t>55.00</w:t>
            </w:r>
          </w:p>
        </w:tc>
      </w:tr>
      <w:tr w:rsidR="00A15743" w:rsidRPr="00A15743" w14:paraId="793A2E57" w14:textId="77777777" w:rsidTr="00C272D5">
        <w:trPr>
          <w:divId w:val="870730416"/>
          <w:trHeight w:val="277"/>
        </w:trPr>
        <w:tc>
          <w:tcPr>
            <w:tcW w:w="117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5D161" w14:textId="77777777" w:rsidR="00A15743" w:rsidRPr="00A15743" w:rsidRDefault="00A15743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HN"/>
              </w:rPr>
            </w:pPr>
            <w:r w:rsidRPr="00A15743">
              <w:rPr>
                <w:rFonts w:ascii="Calibri" w:eastAsia="Times New Roman" w:hAnsi="Calibri" w:cs="Calibri"/>
                <w:color w:val="000000"/>
                <w:lang w:eastAsia="es-HN"/>
              </w:rPr>
              <w:t>3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E3374" w14:textId="77777777" w:rsidR="00A15743" w:rsidRPr="00A15743" w:rsidRDefault="00A15743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HN"/>
              </w:rPr>
            </w:pPr>
            <w:r w:rsidRPr="00A15743">
              <w:rPr>
                <w:rFonts w:ascii="Calibri" w:eastAsia="Times New Roman" w:hAnsi="Calibri" w:cs="Calibri"/>
                <w:color w:val="000000"/>
                <w:lang w:eastAsia="es-HN"/>
              </w:rPr>
              <w:t>2.20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C8D256" w14:textId="77777777" w:rsidR="00A15743" w:rsidRPr="00A15743" w:rsidRDefault="00A15743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HN"/>
              </w:rPr>
            </w:pPr>
            <w:r w:rsidRPr="00A15743">
              <w:rPr>
                <w:rFonts w:ascii="Calibri" w:eastAsia="Times New Roman" w:hAnsi="Calibri" w:cs="Calibri"/>
                <w:color w:val="000000"/>
                <w:lang w:eastAsia="es-HN"/>
              </w:rPr>
              <w:t>59.50</w:t>
            </w:r>
          </w:p>
        </w:tc>
      </w:tr>
      <w:tr w:rsidR="00A15743" w:rsidRPr="00A15743" w14:paraId="5979194A" w14:textId="77777777" w:rsidTr="00C272D5">
        <w:trPr>
          <w:divId w:val="870730416"/>
          <w:trHeight w:val="277"/>
        </w:trPr>
        <w:tc>
          <w:tcPr>
            <w:tcW w:w="117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0BE9C" w14:textId="77777777" w:rsidR="00A15743" w:rsidRPr="00A15743" w:rsidRDefault="00A15743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HN"/>
              </w:rPr>
            </w:pPr>
            <w:r w:rsidRPr="00A15743">
              <w:rPr>
                <w:rFonts w:ascii="Calibri" w:eastAsia="Times New Roman" w:hAnsi="Calibri" w:cs="Calibri"/>
                <w:color w:val="000000"/>
                <w:lang w:eastAsia="es-HN"/>
              </w:rPr>
              <w:t>4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D3C04" w14:textId="77777777" w:rsidR="00A15743" w:rsidRPr="00A15743" w:rsidRDefault="00A15743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HN"/>
              </w:rPr>
            </w:pPr>
            <w:r w:rsidRPr="00A15743">
              <w:rPr>
                <w:rFonts w:ascii="Calibri" w:eastAsia="Times New Roman" w:hAnsi="Calibri" w:cs="Calibri"/>
                <w:color w:val="000000"/>
                <w:lang w:eastAsia="es-HN"/>
              </w:rPr>
              <w:t>2.38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A43B06" w14:textId="77777777" w:rsidR="00A15743" w:rsidRPr="00A15743" w:rsidRDefault="00A15743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HN"/>
              </w:rPr>
            </w:pPr>
            <w:r w:rsidRPr="00A15743">
              <w:rPr>
                <w:rFonts w:ascii="Calibri" w:eastAsia="Times New Roman" w:hAnsi="Calibri" w:cs="Calibri"/>
                <w:color w:val="000000"/>
                <w:lang w:eastAsia="es-HN"/>
              </w:rPr>
              <w:t>64.25</w:t>
            </w:r>
          </w:p>
        </w:tc>
      </w:tr>
      <w:tr w:rsidR="00A15743" w:rsidRPr="00A15743" w14:paraId="471ABBC5" w14:textId="77777777" w:rsidTr="00C272D5">
        <w:trPr>
          <w:divId w:val="870730416"/>
          <w:trHeight w:val="291"/>
        </w:trPr>
        <w:tc>
          <w:tcPr>
            <w:tcW w:w="1174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C09FF" w14:textId="77777777" w:rsidR="00A15743" w:rsidRPr="00A15743" w:rsidRDefault="00A15743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HN"/>
              </w:rPr>
            </w:pPr>
            <w:r w:rsidRPr="00A15743">
              <w:rPr>
                <w:rFonts w:ascii="Calibri" w:eastAsia="Times New Roman" w:hAnsi="Calibri" w:cs="Calibri"/>
                <w:color w:val="000000"/>
                <w:lang w:eastAsia="es-HN"/>
              </w:rPr>
              <w:t>5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83482" w14:textId="77777777" w:rsidR="00A15743" w:rsidRPr="00A15743" w:rsidRDefault="00A15743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HN"/>
              </w:rPr>
            </w:pPr>
            <w:r w:rsidRPr="00A15743">
              <w:rPr>
                <w:rFonts w:ascii="Calibri" w:eastAsia="Times New Roman" w:hAnsi="Calibri" w:cs="Calibri"/>
                <w:color w:val="000000"/>
                <w:lang w:eastAsia="es-HN"/>
              </w:rPr>
              <w:t>2.57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F333E6" w14:textId="70BC48CE" w:rsidR="00A15743" w:rsidRPr="00A15743" w:rsidRDefault="00A15743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HN"/>
              </w:rPr>
            </w:pPr>
            <w:r w:rsidRPr="00A15743">
              <w:rPr>
                <w:rFonts w:ascii="Calibri" w:eastAsia="Times New Roman" w:hAnsi="Calibri" w:cs="Calibri"/>
                <w:color w:val="000000"/>
                <w:lang w:eastAsia="es-HN"/>
              </w:rPr>
              <w:t>69.</w:t>
            </w:r>
            <w:r w:rsidR="00871E60">
              <w:rPr>
                <w:rFonts w:ascii="Calibri" w:eastAsia="Times New Roman" w:hAnsi="Calibri" w:cs="Calibri"/>
                <w:color w:val="000000"/>
                <w:lang w:eastAsia="es-HN"/>
              </w:rPr>
              <w:t>5</w:t>
            </w:r>
            <w:r w:rsidRPr="00A15743">
              <w:rPr>
                <w:rFonts w:ascii="Calibri" w:eastAsia="Times New Roman" w:hAnsi="Calibri" w:cs="Calibri"/>
                <w:color w:val="000000"/>
                <w:lang w:eastAsia="es-HN"/>
              </w:rPr>
              <w:t>0</w:t>
            </w:r>
          </w:p>
        </w:tc>
      </w:tr>
      <w:tr w:rsidR="00C272D5" w:rsidRPr="00A15743" w14:paraId="37979730" w14:textId="77777777" w:rsidTr="00C272D5">
        <w:trPr>
          <w:divId w:val="870730416"/>
          <w:trHeight w:val="149"/>
        </w:trPr>
        <w:tc>
          <w:tcPr>
            <w:tcW w:w="117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732E2397" w14:textId="77777777" w:rsidR="00C272D5" w:rsidRPr="00A15743" w:rsidRDefault="00C272D5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HN"/>
              </w:rPr>
            </w:pPr>
          </w:p>
        </w:tc>
        <w:tc>
          <w:tcPr>
            <w:tcW w:w="13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4C185416" w14:textId="77777777" w:rsidR="00C272D5" w:rsidRPr="00A15743" w:rsidRDefault="00C272D5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HN"/>
              </w:rPr>
            </w:pPr>
          </w:p>
        </w:tc>
        <w:tc>
          <w:tcPr>
            <w:tcW w:w="15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C5EB020" w14:textId="77777777" w:rsidR="00C272D5" w:rsidRPr="00A15743" w:rsidRDefault="00C272D5" w:rsidP="00A1574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HN"/>
              </w:rPr>
            </w:pPr>
          </w:p>
        </w:tc>
      </w:tr>
    </w:tbl>
    <w:p w14:paraId="1DCCA3D0" w14:textId="41B9A4A0" w:rsidR="00E1095D" w:rsidRDefault="00C05E3D" w:rsidP="00FB5F1B">
      <w:pPr>
        <w:pStyle w:val="Prrafodelista"/>
        <w:numPr>
          <w:ilvl w:val="0"/>
          <w:numId w:val="2"/>
        </w:numPr>
      </w:pPr>
      <w:r>
        <w:fldChar w:fldCharType="end"/>
      </w:r>
      <w:r w:rsidR="00E1095D">
        <w:t xml:space="preserve">Un inversionista calcula que las ventas del próximo año de </w:t>
      </w:r>
      <w:r w:rsidR="00E1095D">
        <w:rPr>
          <w:i/>
          <w:iCs/>
        </w:rPr>
        <w:t>Productos del Nuevo Mundo</w:t>
      </w:r>
      <w:r w:rsidR="00E1095D">
        <w:t xml:space="preserve"> deben ascender aproximadamente a 75 millones de dólares. La empresa tiene 2.5</w:t>
      </w:r>
      <w:r w:rsidR="00A64B09">
        <w:t xml:space="preserve"> millones</w:t>
      </w:r>
      <w:r w:rsidR="00E1095D">
        <w:t xml:space="preserve"> de acciones en circulación, genera un margen de utilidad neta de alrededor del 5%</w:t>
      </w:r>
      <w:r w:rsidR="00842723">
        <w:t xml:space="preserve">, y tiene una </w:t>
      </w:r>
      <w:r w:rsidR="00842723" w:rsidRPr="002E3AC5">
        <w:rPr>
          <w:highlight w:val="yellow"/>
        </w:rPr>
        <w:t>razón de pagos del 50%.</w:t>
      </w:r>
      <w:r w:rsidR="00E1095D">
        <w:t xml:space="preserve"> Se espera que todas las cifras se mantengan iguales para el próximo año. Con esta información, calcule lo siguiente: </w:t>
      </w:r>
    </w:p>
    <w:p w14:paraId="42770DCF" w14:textId="77777777" w:rsidR="00E1095D" w:rsidRDefault="00E1095D" w:rsidP="00E1095D">
      <w:pPr>
        <w:pStyle w:val="Prrafodelista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Utilidades netas estimadas para el próximo año.</w:t>
      </w:r>
    </w:p>
    <w:p w14:paraId="55C05992" w14:textId="3E027EA5" w:rsidR="00E1095D" w:rsidRDefault="00D16A1F" w:rsidP="00842723">
      <w:pPr>
        <w:pStyle w:val="Prrafodelista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ividendos </w:t>
      </w:r>
      <w:r w:rsidR="00E1095D">
        <w:rPr>
          <w:rFonts w:ascii="Arial" w:hAnsi="Arial" w:cs="Arial"/>
        </w:rPr>
        <w:t>por acción del próximo año.</w:t>
      </w:r>
    </w:p>
    <w:p w14:paraId="3AFDE292" w14:textId="13C38CEF" w:rsidR="00E1095D" w:rsidRDefault="00E1095D" w:rsidP="00E1095D">
      <w:pPr>
        <w:pStyle w:val="Prrafodelista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El precio esperado de la acción (asumiendo que la razón P/U es de 24.5 veces las utilidades</w:t>
      </w:r>
      <w:r w:rsidR="00842723">
        <w:rPr>
          <w:rFonts w:ascii="Arial" w:hAnsi="Arial" w:cs="Arial"/>
        </w:rPr>
        <w:t>).</w:t>
      </w:r>
      <w:r>
        <w:rPr>
          <w:rFonts w:ascii="Arial" w:hAnsi="Arial" w:cs="Arial"/>
        </w:rPr>
        <w:t xml:space="preserve"> </w:t>
      </w:r>
    </w:p>
    <w:p w14:paraId="1B4DE66A" w14:textId="442039E1" w:rsidR="00E1095D" w:rsidRDefault="00D16A1F" w:rsidP="00E1095D">
      <w:pPr>
        <w:pStyle w:val="Prrafodelista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>El rendimiento esperado del periodo de tenencia (último precio de la acción: 25 dólares por acción).</w:t>
      </w:r>
    </w:p>
    <w:p w14:paraId="5ACC2251" w14:textId="2EA9849E" w:rsidR="00CB6F54" w:rsidRDefault="00CB6F54" w:rsidP="00CB6F54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R</w:t>
      </w:r>
      <w:proofErr w:type="gramStart"/>
      <w:r>
        <w:rPr>
          <w:rFonts w:ascii="Arial" w:hAnsi="Arial" w:cs="Arial"/>
        </w:rPr>
        <w:t xml:space="preserve">/  </w:t>
      </w:r>
      <w:r w:rsidR="000162AF">
        <w:rPr>
          <w:rFonts w:ascii="Arial" w:hAnsi="Arial" w:cs="Arial"/>
        </w:rPr>
        <w:t>a.</w:t>
      </w:r>
      <w:proofErr w:type="gramEnd"/>
      <w:r w:rsidR="000162AF">
        <w:rPr>
          <w:rFonts w:ascii="Arial" w:hAnsi="Arial" w:cs="Arial"/>
        </w:rPr>
        <w:t xml:space="preserve"> </w:t>
      </w:r>
      <w:r w:rsidR="00FB3EB5">
        <w:rPr>
          <w:rFonts w:ascii="Arial" w:hAnsi="Arial" w:cs="Arial"/>
        </w:rPr>
        <w:t xml:space="preserve"> Utilidad neta: </w:t>
      </w:r>
      <w:proofErr w:type="spellStart"/>
      <w:r w:rsidR="00FB3EB5">
        <w:rPr>
          <w:rFonts w:ascii="Arial" w:hAnsi="Arial" w:cs="Arial"/>
        </w:rPr>
        <w:t>usd</w:t>
      </w:r>
      <w:proofErr w:type="spellEnd"/>
      <w:r w:rsidR="00FB3EB5">
        <w:rPr>
          <w:rFonts w:ascii="Arial" w:hAnsi="Arial" w:cs="Arial"/>
        </w:rPr>
        <w:t>. 3,750,00</w:t>
      </w:r>
      <w:r w:rsidR="007D176A">
        <w:rPr>
          <w:rFonts w:ascii="Arial" w:hAnsi="Arial" w:cs="Arial"/>
        </w:rPr>
        <w:t>0</w:t>
      </w:r>
      <w:r w:rsidR="000B0EC5">
        <w:rPr>
          <w:rFonts w:ascii="Arial" w:hAnsi="Arial" w:cs="Arial"/>
        </w:rPr>
        <w:t xml:space="preserve">      ventas: 75 millones X 0.05= </w:t>
      </w:r>
    </w:p>
    <w:p w14:paraId="529E0CAC" w14:textId="5A33D19D" w:rsidR="00FB3EB5" w:rsidRDefault="00FB3EB5" w:rsidP="00CB6F54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</w:t>
      </w:r>
      <w:r w:rsidR="000B0EC5">
        <w:rPr>
          <w:rFonts w:ascii="Arial" w:hAnsi="Arial" w:cs="Arial"/>
        </w:rPr>
        <w:t>D</w:t>
      </w:r>
      <w:r>
        <w:rPr>
          <w:rFonts w:ascii="Arial" w:hAnsi="Arial" w:cs="Arial"/>
        </w:rPr>
        <w:t>ividendos año 1</w:t>
      </w:r>
      <w:r w:rsidR="000162AF">
        <w:rPr>
          <w:rFonts w:ascii="Arial" w:hAnsi="Arial" w:cs="Arial"/>
        </w:rPr>
        <w:t xml:space="preserve"> =</w:t>
      </w:r>
      <w:r>
        <w:rPr>
          <w:rFonts w:ascii="Arial" w:hAnsi="Arial" w:cs="Arial"/>
        </w:rPr>
        <w:t>1,875,000</w:t>
      </w:r>
      <w:r w:rsidR="000B0EC5">
        <w:rPr>
          <w:rFonts w:ascii="Arial" w:hAnsi="Arial" w:cs="Arial"/>
        </w:rPr>
        <w:t xml:space="preserve">           D</w:t>
      </w:r>
      <w:r w:rsidR="00C272D5">
        <w:rPr>
          <w:rFonts w:ascii="Arial" w:hAnsi="Arial" w:cs="Arial"/>
          <w:vertAlign w:val="subscript"/>
        </w:rPr>
        <w:t>1</w:t>
      </w:r>
      <w:r w:rsidR="000B0EC5">
        <w:rPr>
          <w:rFonts w:ascii="Arial" w:hAnsi="Arial" w:cs="Arial"/>
        </w:rPr>
        <w:t>= razón de pago 50%= 0.5 X3,750,000</w:t>
      </w:r>
    </w:p>
    <w:p w14:paraId="22A1FE44" w14:textId="64624F49" w:rsidR="00FB3EB5" w:rsidRDefault="00FB3EB5" w:rsidP="00CB6F54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</w:t>
      </w:r>
      <w:r w:rsidR="000162AF">
        <w:rPr>
          <w:rFonts w:ascii="Arial" w:hAnsi="Arial" w:cs="Arial"/>
        </w:rPr>
        <w:t xml:space="preserve">b. </w:t>
      </w:r>
      <w:r>
        <w:rPr>
          <w:rFonts w:ascii="Arial" w:hAnsi="Arial" w:cs="Arial"/>
        </w:rPr>
        <w:t xml:space="preserve">Dividendos por acción= </w:t>
      </w:r>
      <w:r w:rsidR="000162A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sd</w:t>
      </w:r>
      <w:proofErr w:type="spellEnd"/>
      <w:r>
        <w:rPr>
          <w:rFonts w:ascii="Arial" w:hAnsi="Arial" w:cs="Arial"/>
        </w:rPr>
        <w:t xml:space="preserve"> 0.75/acción</w:t>
      </w:r>
      <w:r w:rsidR="00EB0A32">
        <w:rPr>
          <w:rFonts w:ascii="Arial" w:hAnsi="Arial" w:cs="Arial"/>
        </w:rPr>
        <w:t xml:space="preserve">       1,875,000/</w:t>
      </w:r>
      <w:proofErr w:type="gramStart"/>
      <w:r w:rsidR="00EB0A32">
        <w:rPr>
          <w:rFonts w:ascii="Arial" w:hAnsi="Arial" w:cs="Arial"/>
        </w:rPr>
        <w:t>2,500,000</w:t>
      </w:r>
      <w:r w:rsidR="00C32399">
        <w:rPr>
          <w:rFonts w:ascii="Arial" w:hAnsi="Arial" w:cs="Arial"/>
        </w:rPr>
        <w:t xml:space="preserve">  número</w:t>
      </w:r>
      <w:proofErr w:type="gramEnd"/>
      <w:r w:rsidR="00C32399">
        <w:rPr>
          <w:rFonts w:ascii="Arial" w:hAnsi="Arial" w:cs="Arial"/>
        </w:rPr>
        <w:t xml:space="preserve"> de acciones. </w:t>
      </w:r>
    </w:p>
    <w:p w14:paraId="0A6022FF" w14:textId="5539B5CB" w:rsidR="00C32399" w:rsidRDefault="00C32399" w:rsidP="00C32399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</w:t>
      </w:r>
      <w:r w:rsidR="000162AF">
        <w:rPr>
          <w:rFonts w:ascii="Arial" w:hAnsi="Arial" w:cs="Arial"/>
        </w:rPr>
        <w:t xml:space="preserve">c. Precio acción= </w:t>
      </w:r>
      <w:r w:rsidR="000162AF" w:rsidRPr="008233C7">
        <w:rPr>
          <w:rFonts w:ascii="Arial" w:hAnsi="Arial" w:cs="Arial"/>
          <w:highlight w:val="yellow"/>
        </w:rPr>
        <w:t>0.75</w:t>
      </w:r>
      <w:r w:rsidR="000162AF">
        <w:rPr>
          <w:rFonts w:ascii="Arial" w:hAnsi="Arial" w:cs="Arial"/>
        </w:rPr>
        <w:t xml:space="preserve"> * 24.5 = 18.375</w:t>
      </w:r>
      <w:r w:rsidR="000B0EC5">
        <w:rPr>
          <w:rFonts w:ascii="Arial" w:hAnsi="Arial" w:cs="Arial"/>
        </w:rPr>
        <w:t xml:space="preserve">      Precio= dividendos X acción por P/U</w:t>
      </w:r>
      <w:r>
        <w:rPr>
          <w:rFonts w:ascii="Arial" w:hAnsi="Arial" w:cs="Arial"/>
        </w:rPr>
        <w:t xml:space="preserve"> (método de</w:t>
      </w:r>
    </w:p>
    <w:p w14:paraId="48B68B31" w14:textId="445A3F43" w:rsidR="000162AF" w:rsidRDefault="00C32399" w:rsidP="00C32399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                                                          múltiplo)</w:t>
      </w:r>
    </w:p>
    <w:p w14:paraId="266502EF" w14:textId="5FD9A1BA" w:rsidR="000162AF" w:rsidRDefault="000162AF" w:rsidP="00CB6F54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d.  R= 0.75/ 25   = 3%</w:t>
      </w:r>
      <w:r w:rsidR="003E61AA">
        <w:rPr>
          <w:rFonts w:ascii="Arial" w:hAnsi="Arial" w:cs="Arial"/>
        </w:rPr>
        <w:t xml:space="preserve"> (material de clase R= D</w:t>
      </w:r>
      <w:r w:rsidR="003E61AA">
        <w:rPr>
          <w:rFonts w:ascii="Arial" w:hAnsi="Arial" w:cs="Arial"/>
          <w:vertAlign w:val="subscript"/>
        </w:rPr>
        <w:t xml:space="preserve">1 </w:t>
      </w:r>
      <w:r w:rsidR="003E61AA">
        <w:rPr>
          <w:rFonts w:ascii="Arial" w:hAnsi="Arial" w:cs="Arial"/>
        </w:rPr>
        <w:t>/P</w:t>
      </w:r>
      <w:r w:rsidR="003E61AA">
        <w:rPr>
          <w:rFonts w:ascii="Arial" w:hAnsi="Arial" w:cs="Arial"/>
          <w:vertAlign w:val="subscript"/>
        </w:rPr>
        <w:t xml:space="preserve">0 </w:t>
      </w:r>
      <w:r w:rsidR="003E61AA">
        <w:rPr>
          <w:rFonts w:ascii="Arial" w:hAnsi="Arial" w:cs="Arial"/>
        </w:rPr>
        <w:t>+ g)</w:t>
      </w:r>
    </w:p>
    <w:p w14:paraId="5CAE5C00" w14:textId="77777777" w:rsidR="00A56475" w:rsidRDefault="00A56475" w:rsidP="00CB6F54">
      <w:pPr>
        <w:rPr>
          <w:rFonts w:ascii="Arial" w:hAnsi="Arial" w:cs="Arial"/>
        </w:rPr>
      </w:pPr>
    </w:p>
    <w:p w14:paraId="29239AE5" w14:textId="02165AE4" w:rsidR="00A56475" w:rsidRDefault="00A56475" w:rsidP="00CB6F54">
      <w:pPr>
        <w:rPr>
          <w:rFonts w:ascii="Arial" w:hAnsi="Arial" w:cs="Arial"/>
        </w:rPr>
      </w:pPr>
      <w:r>
        <w:rPr>
          <w:rFonts w:ascii="Arial" w:hAnsi="Arial" w:cs="Arial"/>
        </w:rPr>
        <w:t xml:space="preserve">5.Estimar el valor de los activos de la empresa LATINAIR a través de la utilización del flujo de fondos libre (FCL) estimado de dicha empresa. Para ellos se le suministra el balance del año que acaba de terminar y las proyecciones para tres años. </w:t>
      </w:r>
    </w:p>
    <w:p w14:paraId="668E8FE6" w14:textId="560E82EC" w:rsidR="00A56475" w:rsidRDefault="00A56475" w:rsidP="00CB6F54">
      <w:pPr>
        <w:rPr>
          <w:rFonts w:ascii="Arial" w:hAnsi="Arial" w:cs="Arial"/>
        </w:rPr>
      </w:pPr>
      <w:r>
        <w:rPr>
          <w:rFonts w:ascii="Arial" w:hAnsi="Arial" w:cs="Arial"/>
        </w:rPr>
        <w:t xml:space="preserve">Calcular el valor actual de la empresa, utilizando como valor residual la fórmula de la convergencia, la tasa de descuento apropiada es del 14% anual. </w:t>
      </w:r>
      <w:r w:rsidR="00EF2B58">
        <w:rPr>
          <w:rFonts w:ascii="Arial" w:hAnsi="Arial" w:cs="Arial"/>
        </w:rPr>
        <w:t xml:space="preserve"> Las UAIDT año 4 es de   </w:t>
      </w:r>
      <w:r w:rsidR="00C042BD">
        <w:rPr>
          <w:rFonts w:ascii="Arial" w:hAnsi="Arial" w:cs="Arial"/>
        </w:rPr>
        <w:t>L. 620.5 mil.</w:t>
      </w:r>
    </w:p>
    <w:tbl>
      <w:tblPr>
        <w:tblW w:w="79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0"/>
        <w:gridCol w:w="3880"/>
        <w:gridCol w:w="920"/>
        <w:gridCol w:w="920"/>
        <w:gridCol w:w="920"/>
        <w:gridCol w:w="920"/>
      </w:tblGrid>
      <w:tr w:rsidR="00FB5F1B" w:rsidRPr="00FB5F1B" w14:paraId="35BA41C6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583FB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5003D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6E5A5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4E1B5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38C69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E5FB4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</w:tr>
      <w:tr w:rsidR="00FB5F1B" w:rsidRPr="00FB5F1B" w14:paraId="4AEA5D71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A2A69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9E40B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86E7B66" w14:textId="77777777" w:rsidR="00FB5F1B" w:rsidRPr="00FB5F1B" w:rsidRDefault="00FB5F1B" w:rsidP="00FB5F1B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5180C634" w14:textId="77777777" w:rsidR="00FB5F1B" w:rsidRPr="00FB5F1B" w:rsidRDefault="00FB5F1B" w:rsidP="00FB5F1B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1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5440A40A" w14:textId="77777777" w:rsidR="00FB5F1B" w:rsidRPr="00FB5F1B" w:rsidRDefault="00FB5F1B" w:rsidP="00FB5F1B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2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EE1E3BB" w14:textId="77777777" w:rsidR="00FB5F1B" w:rsidRPr="00FB5F1B" w:rsidRDefault="00FB5F1B" w:rsidP="00FB5F1B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3</w:t>
            </w:r>
          </w:p>
        </w:tc>
      </w:tr>
      <w:tr w:rsidR="00FB5F1B" w:rsidRPr="00FB5F1B" w14:paraId="0A4B2F55" w14:textId="77777777" w:rsidTr="00FB5F1B">
        <w:trPr>
          <w:trHeight w:val="255"/>
        </w:trPr>
        <w:tc>
          <w:tcPr>
            <w:tcW w:w="424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F9018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ACTIVO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7AC9B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57F83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9B030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8F4FC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 </w:t>
            </w:r>
          </w:p>
        </w:tc>
      </w:tr>
      <w:tr w:rsidR="00FB5F1B" w:rsidRPr="00FB5F1B" w14:paraId="46A43C15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383CF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44AF4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Activo fijo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27C59AB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1,0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788D10F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1,2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6C9016C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1,26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8483EF6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1,400.00</w:t>
            </w:r>
          </w:p>
        </w:tc>
      </w:tr>
      <w:tr w:rsidR="00FB5F1B" w:rsidRPr="00FB5F1B" w14:paraId="05E16BE9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1CDDE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38820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(Amortización acumulada)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46A2298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2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6BDFB6F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24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1639F7A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3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5E9D01A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400.00</w:t>
            </w:r>
          </w:p>
        </w:tc>
      </w:tr>
      <w:tr w:rsidR="00FB5F1B" w:rsidRPr="00FB5F1B" w14:paraId="3A5FDE6D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583CA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DB46C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Otros activo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A8F7D7C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DCDC766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A678D97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1AFA529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.00</w:t>
            </w:r>
          </w:p>
        </w:tc>
      </w:tr>
      <w:tr w:rsidR="00FB5F1B" w:rsidRPr="00FB5F1B" w14:paraId="7DA4D296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4CED9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006BE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Inventario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B6F6B6E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3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C7954F1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350.00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35BC96AA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350.00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EECCDED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400.00</w:t>
            </w:r>
          </w:p>
        </w:tc>
      </w:tr>
      <w:tr w:rsidR="00FB5F1B" w:rsidRPr="00FB5F1B" w14:paraId="6D3CB18D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FCE5C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C81A7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Cuentas por cobrar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AD6C287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15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BF18D3B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2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CC4089E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15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78B7CB9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250.00</w:t>
            </w:r>
          </w:p>
        </w:tc>
      </w:tr>
      <w:tr w:rsidR="00FB5F1B" w:rsidRPr="00FB5F1B" w14:paraId="2B84084E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46116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D745E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Caja y banco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A25F8CA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5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DC63188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4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766E136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5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0DA8DF1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60.00</w:t>
            </w:r>
          </w:p>
        </w:tc>
      </w:tr>
      <w:tr w:rsidR="00FB5F1B" w:rsidRPr="00FB5F1B" w14:paraId="0378CE01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3F6331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CD13E3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Inversiones financieras temporale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380B114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B160CEE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1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7FAD6EF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3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D146BD0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50.00</w:t>
            </w:r>
          </w:p>
        </w:tc>
      </w:tr>
      <w:tr w:rsidR="00FB5F1B" w:rsidRPr="00FB5F1B" w14:paraId="26C20204" w14:textId="77777777" w:rsidTr="00FB5F1B">
        <w:trPr>
          <w:trHeight w:val="255"/>
        </w:trPr>
        <w:tc>
          <w:tcPr>
            <w:tcW w:w="42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839BC2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TOTAL DE ACTIVO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B3F6F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1,30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D7CFD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1,56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0AC88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1,54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7C735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1,760.00</w:t>
            </w:r>
          </w:p>
        </w:tc>
      </w:tr>
    </w:tbl>
    <w:p w14:paraId="6A6516F2" w14:textId="71BC7983" w:rsidR="00A56475" w:rsidRDefault="00A56475" w:rsidP="00CB6F54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tbl>
      <w:tblPr>
        <w:tblW w:w="79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0"/>
        <w:gridCol w:w="3880"/>
        <w:gridCol w:w="920"/>
        <w:gridCol w:w="920"/>
        <w:gridCol w:w="920"/>
        <w:gridCol w:w="920"/>
      </w:tblGrid>
      <w:tr w:rsidR="00FB5F1B" w:rsidRPr="00FB5F1B" w14:paraId="2D5D22FA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AC385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BC4D8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70CB7226" w14:textId="77777777" w:rsidR="00FB5F1B" w:rsidRPr="00FB5F1B" w:rsidRDefault="00FB5F1B" w:rsidP="00FB5F1B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7E71A49" w14:textId="77777777" w:rsidR="00FB5F1B" w:rsidRPr="00FB5F1B" w:rsidRDefault="00FB5F1B" w:rsidP="00FB5F1B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1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07E82D60" w14:textId="77777777" w:rsidR="00FB5F1B" w:rsidRPr="00FB5F1B" w:rsidRDefault="00FB5F1B" w:rsidP="00FB5F1B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2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712180F5" w14:textId="77777777" w:rsidR="00FB5F1B" w:rsidRPr="00FB5F1B" w:rsidRDefault="00FB5F1B" w:rsidP="00FB5F1B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3</w:t>
            </w:r>
          </w:p>
        </w:tc>
      </w:tr>
      <w:tr w:rsidR="00FB5F1B" w:rsidRPr="00FB5F1B" w14:paraId="39DAD55E" w14:textId="77777777" w:rsidTr="00FB5F1B">
        <w:trPr>
          <w:trHeight w:val="255"/>
        </w:trPr>
        <w:tc>
          <w:tcPr>
            <w:tcW w:w="424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3A0EB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PASIVO Y PATRIMONIO NETO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137E1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98AC7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DDE8B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F43D9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 </w:t>
            </w:r>
          </w:p>
        </w:tc>
      </w:tr>
      <w:tr w:rsidR="00FB5F1B" w:rsidRPr="00FB5F1B" w14:paraId="76016EC2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8429B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FE469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Capital Social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A8182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4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7519D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5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2B166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5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C8D31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600.00</w:t>
            </w:r>
          </w:p>
        </w:tc>
      </w:tr>
      <w:tr w:rsidR="00FB5F1B" w:rsidRPr="00FB5F1B" w14:paraId="76BAF288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30023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91BB3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Reserva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88BD4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1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909C6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22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8CEE3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34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5D220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460.00</w:t>
            </w:r>
          </w:p>
        </w:tc>
      </w:tr>
      <w:tr w:rsidR="00FB5F1B" w:rsidRPr="00FB5F1B" w14:paraId="6635574A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75499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561E7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Obligaciones a largo plazo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9992F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5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677BE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6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C7B6F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5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808C6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400.00</w:t>
            </w:r>
          </w:p>
        </w:tc>
      </w:tr>
      <w:tr w:rsidR="00FB5F1B" w:rsidRPr="00FB5F1B" w14:paraId="2099BE88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2970A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9165B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Obligaciones a corto plazo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B4B9E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2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0CCD4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150.00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ED888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120.00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58204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175.00</w:t>
            </w:r>
          </w:p>
        </w:tc>
      </w:tr>
      <w:tr w:rsidR="00FB5F1B" w:rsidRPr="00FB5F1B" w14:paraId="257D554B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2F212D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1896E9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Cuentas por pagar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24123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10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9A30C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9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0DA34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8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FC45F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125.00</w:t>
            </w:r>
          </w:p>
        </w:tc>
      </w:tr>
      <w:tr w:rsidR="00FB5F1B" w:rsidRPr="00FB5F1B" w14:paraId="7476447D" w14:textId="77777777" w:rsidTr="00FB5F1B">
        <w:trPr>
          <w:trHeight w:val="255"/>
        </w:trPr>
        <w:tc>
          <w:tcPr>
            <w:tcW w:w="42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3DDD8F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TOTAL DE PASIVO Y CAPITAL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9A372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1,30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026DA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1,56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F5C40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1,54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2E209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1,760.00</w:t>
            </w:r>
          </w:p>
        </w:tc>
      </w:tr>
      <w:tr w:rsidR="00FB5F1B" w:rsidRPr="00FB5F1B" w14:paraId="66F9649A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E6BB7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73282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975C6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810E3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C93EF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3E588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</w:tr>
      <w:tr w:rsidR="00FB5F1B" w:rsidRPr="00FB5F1B" w14:paraId="629EB712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55A24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FC3A9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20728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95E6C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84DB9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A68AF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</w:tr>
      <w:tr w:rsidR="00FB5F1B" w:rsidRPr="00FB5F1B" w14:paraId="4D881B2D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221E6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B7820" w14:textId="77777777" w:rsidR="00FB5F1B" w:rsidRPr="00FB5F1B" w:rsidRDefault="00FB5F1B" w:rsidP="00FB5F1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F7C6253" w14:textId="77777777" w:rsidR="00FB5F1B" w:rsidRPr="00FB5F1B" w:rsidRDefault="00FB5F1B" w:rsidP="00FB5F1B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11D51047" w14:textId="77777777" w:rsidR="00FB5F1B" w:rsidRPr="00FB5F1B" w:rsidRDefault="00FB5F1B" w:rsidP="00FB5F1B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1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35DE2CAA" w14:textId="77777777" w:rsidR="00FB5F1B" w:rsidRPr="00FB5F1B" w:rsidRDefault="00FB5F1B" w:rsidP="00FB5F1B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2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27644A6E" w14:textId="77777777" w:rsidR="00FB5F1B" w:rsidRPr="00FB5F1B" w:rsidRDefault="00FB5F1B" w:rsidP="00FB5F1B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3</w:t>
            </w:r>
          </w:p>
        </w:tc>
      </w:tr>
      <w:tr w:rsidR="00FB5F1B" w:rsidRPr="00FB5F1B" w14:paraId="1F536049" w14:textId="77777777" w:rsidTr="00FB5F1B">
        <w:trPr>
          <w:trHeight w:val="255"/>
        </w:trPr>
        <w:tc>
          <w:tcPr>
            <w:tcW w:w="424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7768B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Venta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BB399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385CD38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1,010.0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F1ED8F9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1,200.0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D76BD93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1,370.00</w:t>
            </w:r>
          </w:p>
        </w:tc>
      </w:tr>
      <w:tr w:rsidR="00FB5F1B" w:rsidRPr="00FB5F1B" w14:paraId="0E29618F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1869E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63AC8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 xml:space="preserve"> -Coste de mercancías vendida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ED43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70FFEAE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4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BAA1CCD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45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81F91CF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500.00</w:t>
            </w:r>
          </w:p>
        </w:tc>
      </w:tr>
      <w:tr w:rsidR="00FB5F1B" w:rsidRPr="00FB5F1B" w14:paraId="34D7C0D4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056A1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85AB9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 xml:space="preserve"> -Gastos generale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D24D4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F9AA6A5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AF7C24F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DE63DA4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.00</w:t>
            </w:r>
          </w:p>
        </w:tc>
      </w:tr>
      <w:tr w:rsidR="00FB5F1B" w:rsidRPr="00FB5F1B" w14:paraId="02BA141D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D4F6B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CA3E0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 xml:space="preserve"> -Amortización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7805A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7A3A41C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4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BDB8E7C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6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0F5DA07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100.00</w:t>
            </w:r>
          </w:p>
        </w:tc>
      </w:tr>
      <w:tr w:rsidR="00FB5F1B" w:rsidRPr="00FB5F1B" w14:paraId="502B430B" w14:textId="77777777" w:rsidTr="00FB5F1B">
        <w:trPr>
          <w:trHeight w:val="255"/>
        </w:trPr>
        <w:tc>
          <w:tcPr>
            <w:tcW w:w="42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A260A5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 xml:space="preserve">Utilidad antes de intereses e </w:t>
            </w:r>
            <w:proofErr w:type="gramStart"/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impuestos(</w:t>
            </w:r>
            <w:proofErr w:type="gramEnd"/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UAIT)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2780D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480F6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57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4291F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69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A563E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770.00</w:t>
            </w:r>
          </w:p>
        </w:tc>
      </w:tr>
      <w:tr w:rsidR="00FB5F1B" w:rsidRPr="00FB5F1B" w14:paraId="5B5A3895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7D184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D8A98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 xml:space="preserve"> -Pagos de interese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ADAA9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7D35F88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7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304D1F4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9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AF7468B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70.00</w:t>
            </w:r>
          </w:p>
        </w:tc>
      </w:tr>
      <w:tr w:rsidR="00FB5F1B" w:rsidRPr="00FB5F1B" w14:paraId="50E2A6F3" w14:textId="77777777" w:rsidTr="00FB5F1B">
        <w:trPr>
          <w:trHeight w:val="255"/>
        </w:trPr>
        <w:tc>
          <w:tcPr>
            <w:tcW w:w="424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99029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 xml:space="preserve">Utilidad antes de </w:t>
            </w:r>
            <w:proofErr w:type="gramStart"/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impuestos(</w:t>
            </w:r>
            <w:proofErr w:type="gramEnd"/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UAT)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C3B2D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35715B9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5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EE93504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6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3A3E059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700.00</w:t>
            </w:r>
          </w:p>
        </w:tc>
      </w:tr>
      <w:tr w:rsidR="00FB5F1B" w:rsidRPr="00FB5F1B" w14:paraId="2BA6AD62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B9258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9FA2E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 xml:space="preserve"> -Impuestos (25%)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FAA1A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D76CB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125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3314C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15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70BA6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175.00</w:t>
            </w:r>
          </w:p>
        </w:tc>
      </w:tr>
      <w:tr w:rsidR="00FB5F1B" w:rsidRPr="00FB5F1B" w14:paraId="044EBEA7" w14:textId="77777777" w:rsidTr="00FB5F1B">
        <w:trPr>
          <w:trHeight w:val="255"/>
        </w:trPr>
        <w:tc>
          <w:tcPr>
            <w:tcW w:w="42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56466B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 xml:space="preserve">Utilidad </w:t>
            </w:r>
            <w:proofErr w:type="gramStart"/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Neta(</w:t>
            </w:r>
            <w:proofErr w:type="gramEnd"/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UN)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84B17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5917D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375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B440B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45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E5FD2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525.00</w:t>
            </w:r>
          </w:p>
        </w:tc>
      </w:tr>
      <w:tr w:rsidR="00FB5F1B" w:rsidRPr="00FB5F1B" w14:paraId="6B4E332E" w14:textId="77777777" w:rsidTr="00FB5F1B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4CB75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E2995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 xml:space="preserve"> -Dividendo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E306A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49432F0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265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47318A0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33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E847A21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405.00</w:t>
            </w:r>
          </w:p>
        </w:tc>
      </w:tr>
      <w:tr w:rsidR="00FB5F1B" w:rsidRPr="00FB5F1B" w14:paraId="771BC944" w14:textId="77777777" w:rsidTr="00FB5F1B">
        <w:trPr>
          <w:trHeight w:val="255"/>
        </w:trPr>
        <w:tc>
          <w:tcPr>
            <w:tcW w:w="42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0E5AD5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Utilidades retenida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F5F3D" w14:textId="77777777" w:rsidR="00FB5F1B" w:rsidRPr="00FB5F1B" w:rsidRDefault="00FB5F1B" w:rsidP="00FB5F1B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59A67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11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122FA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12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7CE8D" w14:textId="77777777" w:rsidR="00FB5F1B" w:rsidRPr="00FB5F1B" w:rsidRDefault="00FB5F1B" w:rsidP="00FB5F1B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FB5F1B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120.00</w:t>
            </w:r>
          </w:p>
        </w:tc>
      </w:tr>
    </w:tbl>
    <w:p w14:paraId="10C36195" w14:textId="00F9247E" w:rsidR="00135970" w:rsidRDefault="00135970" w:rsidP="00B60867">
      <w:pPr>
        <w:rPr>
          <w:rFonts w:ascii="Arial" w:hAnsi="Arial" w:cs="Arial"/>
        </w:rPr>
      </w:pPr>
    </w:p>
    <w:tbl>
      <w:tblPr>
        <w:tblW w:w="108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0"/>
        <w:gridCol w:w="3880"/>
        <w:gridCol w:w="920"/>
        <w:gridCol w:w="920"/>
        <w:gridCol w:w="920"/>
        <w:gridCol w:w="920"/>
        <w:gridCol w:w="920"/>
        <w:gridCol w:w="920"/>
        <w:gridCol w:w="1120"/>
      </w:tblGrid>
      <w:tr w:rsidR="00B45480" w:rsidRPr="00B45480" w14:paraId="08D4DEDF" w14:textId="77777777" w:rsidTr="00327FC5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D8845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188DF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CA9A1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45E6E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76CBE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37324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4F5CF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6E150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E8F1B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</w:tr>
      <w:tr w:rsidR="00B45480" w:rsidRPr="00B45480" w14:paraId="07CB9FE6" w14:textId="77777777" w:rsidTr="00327FC5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76BF3E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38A23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362727AC" w14:textId="77777777" w:rsidR="00B45480" w:rsidRPr="00B45480" w:rsidRDefault="00B45480" w:rsidP="00B45480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1729CBDA" w14:textId="77777777" w:rsidR="00B45480" w:rsidRPr="00B45480" w:rsidRDefault="00B45480" w:rsidP="00B45480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1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397E1FEB" w14:textId="77777777" w:rsidR="00B45480" w:rsidRPr="00B45480" w:rsidRDefault="00B45480" w:rsidP="00B45480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2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369B5D47" w14:textId="77777777" w:rsidR="00B45480" w:rsidRPr="00B45480" w:rsidRDefault="00B45480" w:rsidP="00B45480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3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01563DA5" w14:textId="77777777" w:rsidR="00B45480" w:rsidRPr="00B45480" w:rsidRDefault="00B45480" w:rsidP="00B45480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4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487960A" w14:textId="77777777" w:rsidR="00B45480" w:rsidRPr="00B45480" w:rsidRDefault="00B45480" w:rsidP="00B45480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5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3F931" w14:textId="77777777" w:rsidR="00B45480" w:rsidRPr="00B45480" w:rsidRDefault="00B45480" w:rsidP="00B45480">
            <w:pPr>
              <w:spacing w:after="0" w:line="240" w:lineRule="auto"/>
              <w:jc w:val="center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</w:p>
        </w:tc>
      </w:tr>
      <w:tr w:rsidR="00B45480" w:rsidRPr="00B45480" w14:paraId="7AE7077C" w14:textId="77777777" w:rsidTr="00327FC5">
        <w:trPr>
          <w:trHeight w:val="255"/>
        </w:trPr>
        <w:tc>
          <w:tcPr>
            <w:tcW w:w="4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C1FEE4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 xml:space="preserve">Utilidad antes de intereses e </w:t>
            </w:r>
            <w:proofErr w:type="gramStart"/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impuestos(</w:t>
            </w:r>
            <w:proofErr w:type="gramEnd"/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UAIT)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C3D7C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F6A8D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570.0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79F62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690.0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A2555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770.0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6E03B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513AB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077F6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</w:p>
        </w:tc>
      </w:tr>
      <w:tr w:rsidR="00B45480" w:rsidRPr="00B45480" w14:paraId="2C749531" w14:textId="77777777" w:rsidTr="00327FC5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70833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25295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 xml:space="preserve"> -Impuestos sobre las UAIT (25%)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717F6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F1F8A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142.5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9F5FB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172.5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E79F8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192.5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A0C7E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DF8BE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C68FE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</w:p>
        </w:tc>
      </w:tr>
      <w:tr w:rsidR="00B45480" w:rsidRPr="00B45480" w14:paraId="3BB59F38" w14:textId="77777777" w:rsidTr="00327FC5">
        <w:trPr>
          <w:trHeight w:val="255"/>
        </w:trPr>
        <w:tc>
          <w:tcPr>
            <w:tcW w:w="42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8C4621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 xml:space="preserve">Utilidad antes de intereses y </w:t>
            </w:r>
            <w:proofErr w:type="spellStart"/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despues</w:t>
            </w:r>
            <w:proofErr w:type="spellEnd"/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 xml:space="preserve"> de impuesto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B24DA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16FE7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427.5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EA6F0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517.5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743F7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577.5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74175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7008C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CA293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UAIDT</w:t>
            </w:r>
          </w:p>
        </w:tc>
      </w:tr>
      <w:tr w:rsidR="00B45480" w:rsidRPr="00B45480" w14:paraId="14B4E8F9" w14:textId="77777777" w:rsidTr="00327FC5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9FB90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4A372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 xml:space="preserve"> +Amortización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F27F9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D7A50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4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A1665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6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9F789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1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A0A40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81E07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4D826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</w:p>
        </w:tc>
      </w:tr>
      <w:tr w:rsidR="00B45480" w:rsidRPr="00B45480" w14:paraId="003DB925" w14:textId="77777777" w:rsidTr="00327FC5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A50A6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4F959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 xml:space="preserve"> -Incremento de activos fijo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EADB6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B0BE9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2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4DFF6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6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08C92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14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DC3AF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8FA26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15B06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</w:p>
        </w:tc>
      </w:tr>
      <w:tr w:rsidR="00B45480" w:rsidRPr="00B45480" w14:paraId="56D31465" w14:textId="77777777" w:rsidTr="00327FC5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46A41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D17B9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 xml:space="preserve"> -Incremento en el Fondo de Rotación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3F52A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127E5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1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45BA6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3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CD8E0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-115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906F5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CA8F8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ADBE7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</w:p>
        </w:tc>
      </w:tr>
      <w:tr w:rsidR="00B45480" w:rsidRPr="00B45480" w14:paraId="248664CE" w14:textId="77777777" w:rsidTr="00327FC5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24639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CE941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 xml:space="preserve"> -Incremento en otros activo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D0F7F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84D69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E798D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A1035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C9000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D4C88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DD30D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</w:p>
        </w:tc>
      </w:tr>
      <w:tr w:rsidR="00B45480" w:rsidRPr="00B45480" w14:paraId="3BD42B50" w14:textId="77777777" w:rsidTr="00327FC5">
        <w:trPr>
          <w:trHeight w:val="255"/>
        </w:trPr>
        <w:tc>
          <w:tcPr>
            <w:tcW w:w="4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D5E676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 xml:space="preserve">Free cash </w:t>
            </w:r>
            <w:proofErr w:type="spellStart"/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flow</w:t>
            </w:r>
            <w:proofErr w:type="spellEnd"/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71C79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C4579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167.5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1DBA5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547.5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4149E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422.5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7DCC4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D5691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EF32F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b/>
                <w:bCs/>
                <w:sz w:val="20"/>
                <w:szCs w:val="20"/>
                <w:lang w:eastAsia="es-HN"/>
              </w:rPr>
            </w:pPr>
          </w:p>
        </w:tc>
      </w:tr>
      <w:tr w:rsidR="00B45480" w:rsidRPr="00B45480" w14:paraId="6BADA3E9" w14:textId="77777777" w:rsidTr="00327FC5">
        <w:trPr>
          <w:trHeight w:val="27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E82B7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97A79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C658C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093CA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25D64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570DC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79637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AA434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A5222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</w:tr>
      <w:tr w:rsidR="00B45480" w:rsidRPr="00B45480" w14:paraId="0E81909F" w14:textId="77777777" w:rsidTr="00327FC5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61F5F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388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E77EB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 xml:space="preserve"> Tasa de descuento </w:t>
            </w:r>
            <w:proofErr w:type="gramStart"/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( dato</w:t>
            </w:r>
            <w:proofErr w:type="gramEnd"/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 xml:space="preserve"> proporcionado)</w:t>
            </w:r>
          </w:p>
        </w:tc>
        <w:tc>
          <w:tcPr>
            <w:tcW w:w="92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676B6EAD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14.00%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1C9E0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A66D9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86FD1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68EB9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E3B55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6E37B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</w:tr>
      <w:tr w:rsidR="00B45480" w:rsidRPr="00B45480" w14:paraId="52F8677F" w14:textId="77777777" w:rsidTr="00327FC5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5DA50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388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4EB87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 xml:space="preserve">UAIDT Año 4 </w:t>
            </w:r>
            <w:proofErr w:type="gramStart"/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( datos</w:t>
            </w:r>
            <w:proofErr w:type="gramEnd"/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 xml:space="preserve"> proporcionado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0F2C8A4A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620.5</w:t>
            </w:r>
          </w:p>
        </w:tc>
        <w:tc>
          <w:tcPr>
            <w:tcW w:w="18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1F01B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 xml:space="preserve">VALOR DADO.  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510A1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BBBA4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A6389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95A42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</w:tr>
      <w:tr w:rsidR="00B45480" w:rsidRPr="00B45480" w14:paraId="0921CA40" w14:textId="77777777" w:rsidTr="00327FC5">
        <w:trPr>
          <w:trHeight w:val="27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764F5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388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D8BB1C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Número de años</w:t>
            </w:r>
          </w:p>
        </w:tc>
        <w:tc>
          <w:tcPr>
            <w:tcW w:w="9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138EEC2E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74D5E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FF2E1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57295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9BDF5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93532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AAD28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</w:tr>
      <w:tr w:rsidR="00B45480" w:rsidRPr="00B45480" w14:paraId="550EFDEA" w14:textId="77777777" w:rsidTr="00327FC5">
        <w:trPr>
          <w:trHeight w:val="27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8B03F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E472B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CEDD9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D84A1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61CC9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B0E14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804E9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12B00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B55FF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</w:tr>
      <w:tr w:rsidR="00B45480" w:rsidRPr="00B45480" w14:paraId="255F2D2F" w14:textId="77777777" w:rsidTr="00327FC5">
        <w:trPr>
          <w:trHeight w:val="27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FD199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3880" w:type="dxa"/>
            <w:tcBorders>
              <w:top w:val="single" w:sz="8" w:space="0" w:color="auto"/>
              <w:left w:val="single" w:sz="4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88C162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Valor Terminal o residual</w:t>
            </w:r>
          </w:p>
        </w:tc>
        <w:tc>
          <w:tcPr>
            <w:tcW w:w="920" w:type="dxa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FAE88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4,432.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780C1" w14:textId="77777777" w:rsidR="00B45480" w:rsidRPr="00B45480" w:rsidRDefault="00B45480" w:rsidP="00B45480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E46DA" w14:textId="5FA0F8BA" w:rsid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proofErr w:type="gramStart"/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>.UAIDT</w:t>
            </w:r>
            <w:proofErr w:type="gramEnd"/>
            <w:r w:rsidRPr="00B45480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 xml:space="preserve"> /k</w:t>
            </w:r>
          </w:p>
          <w:p w14:paraId="296354F1" w14:textId="7E2116A2" w:rsidR="00327FC5" w:rsidRPr="00B45480" w:rsidRDefault="00327FC5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E5972" w14:textId="77777777" w:rsidR="00B45480" w:rsidRPr="00B45480" w:rsidRDefault="00B45480" w:rsidP="00B45480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A5796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EE1EB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DD8B4" w14:textId="77777777" w:rsidR="00B45480" w:rsidRPr="00B45480" w:rsidRDefault="00B45480" w:rsidP="00B4548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</w:tr>
      <w:tr w:rsidR="00327FC5" w:rsidRPr="00327FC5" w14:paraId="46916573" w14:textId="77777777" w:rsidTr="00327FC5">
        <w:trPr>
          <w:gridAfter w:val="6"/>
          <w:wAfter w:w="5720" w:type="dxa"/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917F8" w14:textId="77777777" w:rsidR="00327FC5" w:rsidRPr="00327FC5" w:rsidRDefault="00327FC5" w:rsidP="00327FC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9605C" w14:textId="77777777" w:rsidR="00327FC5" w:rsidRPr="00327FC5" w:rsidRDefault="00327FC5" w:rsidP="00327F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2660B" w14:textId="77777777" w:rsidR="00327FC5" w:rsidRPr="00327FC5" w:rsidRDefault="00327FC5" w:rsidP="00327F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</w:tr>
      <w:tr w:rsidR="00327FC5" w:rsidRPr="00327FC5" w14:paraId="0E54C086" w14:textId="77777777" w:rsidTr="00327FC5">
        <w:trPr>
          <w:gridAfter w:val="6"/>
          <w:wAfter w:w="5720" w:type="dxa"/>
          <w:trHeight w:val="27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DC21F" w14:textId="77777777" w:rsidR="00327FC5" w:rsidRPr="00327FC5" w:rsidRDefault="00327FC5" w:rsidP="00327FC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HN"/>
              </w:rPr>
            </w:pPr>
          </w:p>
        </w:tc>
        <w:tc>
          <w:tcPr>
            <w:tcW w:w="38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C6E0B4"/>
            <w:noWrap/>
            <w:vAlign w:val="bottom"/>
            <w:hideMark/>
          </w:tcPr>
          <w:p w14:paraId="063CF4D5" w14:textId="77777777" w:rsidR="00327FC5" w:rsidRPr="00327FC5" w:rsidRDefault="00327FC5" w:rsidP="00327FC5">
            <w:pPr>
              <w:spacing w:after="0" w:line="240" w:lineRule="auto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327FC5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 xml:space="preserve">Valor de la empresa. </w:t>
            </w:r>
          </w:p>
        </w:tc>
        <w:tc>
          <w:tcPr>
            <w:tcW w:w="9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  <w:hideMark/>
          </w:tcPr>
          <w:p w14:paraId="6B89537D" w14:textId="77777777" w:rsidR="00327FC5" w:rsidRPr="00327FC5" w:rsidRDefault="00327FC5" w:rsidP="00327FC5">
            <w:pPr>
              <w:spacing w:after="0" w:line="240" w:lineRule="auto"/>
              <w:jc w:val="right"/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</w:pPr>
            <w:r w:rsidRPr="00327FC5">
              <w:rPr>
                <w:rFonts w:ascii="Arial Narrow" w:eastAsia="Times New Roman" w:hAnsi="Arial Narrow" w:cs="Times New Roman"/>
                <w:sz w:val="20"/>
                <w:szCs w:val="20"/>
                <w:lang w:eastAsia="es-HN"/>
              </w:rPr>
              <w:t xml:space="preserve">3,844.96 </w:t>
            </w:r>
          </w:p>
        </w:tc>
      </w:tr>
    </w:tbl>
    <w:p w14:paraId="7C3F73A1" w14:textId="77777777" w:rsidR="00327FC5" w:rsidRDefault="00327FC5" w:rsidP="00B60867">
      <w:pPr>
        <w:rPr>
          <w:rFonts w:ascii="Arial" w:hAnsi="Arial" w:cs="Arial"/>
        </w:rPr>
      </w:pPr>
    </w:p>
    <w:p w14:paraId="3AF07012" w14:textId="35083F27" w:rsidR="00B45480" w:rsidRDefault="00B45480" w:rsidP="00B60867">
      <w:pPr>
        <w:rPr>
          <w:rFonts w:ascii="Arial" w:hAnsi="Arial" w:cs="Arial"/>
        </w:rPr>
      </w:pPr>
    </w:p>
    <w:p w14:paraId="186B8221" w14:textId="6F6BDFFC" w:rsidR="00B45480" w:rsidRDefault="00B45480" w:rsidP="00B60867">
      <w:pPr>
        <w:rPr>
          <w:rFonts w:ascii="Arial" w:hAnsi="Arial" w:cs="Arial"/>
        </w:rPr>
      </w:pPr>
    </w:p>
    <w:p w14:paraId="187CC900" w14:textId="77777777" w:rsidR="00B45480" w:rsidRPr="00135970" w:rsidRDefault="00B45480" w:rsidP="00B60867">
      <w:pPr>
        <w:rPr>
          <w:rFonts w:ascii="Arial" w:hAnsi="Arial" w:cs="Arial"/>
        </w:rPr>
      </w:pPr>
    </w:p>
    <w:sectPr w:rsidR="00B45480" w:rsidRPr="00135970" w:rsidSect="000B0EC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FA8F4" w14:textId="77777777" w:rsidR="00C81C09" w:rsidRDefault="00C81C09" w:rsidP="00C81C09">
      <w:pPr>
        <w:spacing w:after="0" w:line="240" w:lineRule="auto"/>
      </w:pPr>
      <w:r>
        <w:separator/>
      </w:r>
    </w:p>
  </w:endnote>
  <w:endnote w:type="continuationSeparator" w:id="0">
    <w:p w14:paraId="7D355138" w14:textId="77777777" w:rsidR="00C81C09" w:rsidRDefault="00C81C09" w:rsidP="00C81C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D9E3C" w14:textId="77777777" w:rsidR="00C81C09" w:rsidRDefault="00C81C09" w:rsidP="00C81C09">
      <w:pPr>
        <w:spacing w:after="0" w:line="240" w:lineRule="auto"/>
      </w:pPr>
      <w:r>
        <w:separator/>
      </w:r>
    </w:p>
  </w:footnote>
  <w:footnote w:type="continuationSeparator" w:id="0">
    <w:p w14:paraId="775ECE1F" w14:textId="77777777" w:rsidR="00C81C09" w:rsidRDefault="00C81C09" w:rsidP="00C81C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C6EF3"/>
    <w:multiLevelType w:val="hybridMultilevel"/>
    <w:tmpl w:val="40046B24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287499"/>
    <w:multiLevelType w:val="hybridMultilevel"/>
    <w:tmpl w:val="4D52C8FA"/>
    <w:lvl w:ilvl="0" w:tplc="483A56E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800" w:hanging="360"/>
      </w:pPr>
    </w:lvl>
    <w:lvl w:ilvl="2" w:tplc="480A001B" w:tentative="1">
      <w:start w:val="1"/>
      <w:numFmt w:val="lowerRoman"/>
      <w:lvlText w:val="%3."/>
      <w:lvlJc w:val="right"/>
      <w:pPr>
        <w:ind w:left="2520" w:hanging="180"/>
      </w:pPr>
    </w:lvl>
    <w:lvl w:ilvl="3" w:tplc="480A000F" w:tentative="1">
      <w:start w:val="1"/>
      <w:numFmt w:val="decimal"/>
      <w:lvlText w:val="%4."/>
      <w:lvlJc w:val="left"/>
      <w:pPr>
        <w:ind w:left="3240" w:hanging="360"/>
      </w:pPr>
    </w:lvl>
    <w:lvl w:ilvl="4" w:tplc="480A0019" w:tentative="1">
      <w:start w:val="1"/>
      <w:numFmt w:val="lowerLetter"/>
      <w:lvlText w:val="%5."/>
      <w:lvlJc w:val="left"/>
      <w:pPr>
        <w:ind w:left="3960" w:hanging="360"/>
      </w:pPr>
    </w:lvl>
    <w:lvl w:ilvl="5" w:tplc="480A001B" w:tentative="1">
      <w:start w:val="1"/>
      <w:numFmt w:val="lowerRoman"/>
      <w:lvlText w:val="%6."/>
      <w:lvlJc w:val="right"/>
      <w:pPr>
        <w:ind w:left="4680" w:hanging="180"/>
      </w:pPr>
    </w:lvl>
    <w:lvl w:ilvl="6" w:tplc="480A000F" w:tentative="1">
      <w:start w:val="1"/>
      <w:numFmt w:val="decimal"/>
      <w:lvlText w:val="%7."/>
      <w:lvlJc w:val="left"/>
      <w:pPr>
        <w:ind w:left="5400" w:hanging="360"/>
      </w:pPr>
    </w:lvl>
    <w:lvl w:ilvl="7" w:tplc="480A0019" w:tentative="1">
      <w:start w:val="1"/>
      <w:numFmt w:val="lowerLetter"/>
      <w:lvlText w:val="%8."/>
      <w:lvlJc w:val="left"/>
      <w:pPr>
        <w:ind w:left="6120" w:hanging="360"/>
      </w:pPr>
    </w:lvl>
    <w:lvl w:ilvl="8" w:tplc="4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462502B"/>
    <w:multiLevelType w:val="hybridMultilevel"/>
    <w:tmpl w:val="82C2F048"/>
    <w:lvl w:ilvl="0" w:tplc="6E9CE21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62732">
    <w:abstractNumId w:val="0"/>
  </w:num>
  <w:num w:numId="2" w16cid:durableId="430784466">
    <w:abstractNumId w:val="2"/>
  </w:num>
  <w:num w:numId="3" w16cid:durableId="3257847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yMDU2MTcxNTU3MzZR0lEKTi0uzszPAykwqwUAZvYjGCwAAAA="/>
  </w:docVars>
  <w:rsids>
    <w:rsidRoot w:val="0029772A"/>
    <w:rsid w:val="000162AF"/>
    <w:rsid w:val="000B0EC5"/>
    <w:rsid w:val="00135970"/>
    <w:rsid w:val="0022649B"/>
    <w:rsid w:val="0029772A"/>
    <w:rsid w:val="002E2CD3"/>
    <w:rsid w:val="002E3AC5"/>
    <w:rsid w:val="00327FC5"/>
    <w:rsid w:val="003A4A91"/>
    <w:rsid w:val="003E61AA"/>
    <w:rsid w:val="00402FCD"/>
    <w:rsid w:val="00467846"/>
    <w:rsid w:val="004A04F6"/>
    <w:rsid w:val="0056783F"/>
    <w:rsid w:val="006230BE"/>
    <w:rsid w:val="00692589"/>
    <w:rsid w:val="00694B60"/>
    <w:rsid w:val="007D176A"/>
    <w:rsid w:val="008233C7"/>
    <w:rsid w:val="00842723"/>
    <w:rsid w:val="008530F4"/>
    <w:rsid w:val="00871E60"/>
    <w:rsid w:val="008F4D60"/>
    <w:rsid w:val="00915FF4"/>
    <w:rsid w:val="00917CEF"/>
    <w:rsid w:val="009B64BD"/>
    <w:rsid w:val="00A15743"/>
    <w:rsid w:val="00A56475"/>
    <w:rsid w:val="00A64B09"/>
    <w:rsid w:val="00A663D9"/>
    <w:rsid w:val="00A70238"/>
    <w:rsid w:val="00AF229E"/>
    <w:rsid w:val="00AF7871"/>
    <w:rsid w:val="00B45480"/>
    <w:rsid w:val="00B60867"/>
    <w:rsid w:val="00BB6CEA"/>
    <w:rsid w:val="00C042BD"/>
    <w:rsid w:val="00C05E3D"/>
    <w:rsid w:val="00C272D5"/>
    <w:rsid w:val="00C32399"/>
    <w:rsid w:val="00C81C09"/>
    <w:rsid w:val="00C94BB4"/>
    <w:rsid w:val="00CB6F54"/>
    <w:rsid w:val="00CC2F07"/>
    <w:rsid w:val="00D16A1F"/>
    <w:rsid w:val="00DA6338"/>
    <w:rsid w:val="00DF1C7D"/>
    <w:rsid w:val="00E1095D"/>
    <w:rsid w:val="00E336BB"/>
    <w:rsid w:val="00EA72D9"/>
    <w:rsid w:val="00EB0A32"/>
    <w:rsid w:val="00EE046B"/>
    <w:rsid w:val="00EF2B58"/>
    <w:rsid w:val="00F50358"/>
    <w:rsid w:val="00F940B7"/>
    <w:rsid w:val="00FB3EB5"/>
    <w:rsid w:val="00FB5B90"/>
    <w:rsid w:val="00FB5F1B"/>
    <w:rsid w:val="00FD6B64"/>
    <w:rsid w:val="00FE2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EE1D51"/>
  <w15:chartTrackingRefBased/>
  <w15:docId w15:val="{60C0D303-E25C-4717-B29C-FD5617356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H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72A"/>
    <w:pPr>
      <w:spacing w:after="200" w:line="276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9772A"/>
    <w:pPr>
      <w:spacing w:after="160" w:line="259" w:lineRule="auto"/>
      <w:ind w:left="720"/>
      <w:contextualSpacing/>
    </w:pPr>
  </w:style>
  <w:style w:type="paragraph" w:customStyle="1" w:styleId="Default">
    <w:name w:val="Default"/>
    <w:rsid w:val="00135970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  <w:lang w:eastAsia="es-HN"/>
    </w:rPr>
  </w:style>
  <w:style w:type="paragraph" w:styleId="Encabezado">
    <w:name w:val="header"/>
    <w:basedOn w:val="Normal"/>
    <w:link w:val="EncabezadoCar"/>
    <w:uiPriority w:val="99"/>
    <w:unhideWhenUsed/>
    <w:rsid w:val="00C81C0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1C09"/>
  </w:style>
  <w:style w:type="paragraph" w:styleId="Piedepgina">
    <w:name w:val="footer"/>
    <w:basedOn w:val="Normal"/>
    <w:link w:val="PiedepginaCar"/>
    <w:uiPriority w:val="99"/>
    <w:unhideWhenUsed/>
    <w:rsid w:val="00C81C0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1C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11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3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8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1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E35062-01C4-46D1-B3AE-4324FE68C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3</Pages>
  <Words>882</Words>
  <Characters>4856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ARDO ABRAHAM YONES TORRES</dc:creator>
  <cp:keywords/>
  <dc:description/>
  <cp:lastModifiedBy>RICARDO ABRAHAM YONES TORRES</cp:lastModifiedBy>
  <cp:revision>8</cp:revision>
  <dcterms:created xsi:type="dcterms:W3CDTF">2022-01-29T03:31:00Z</dcterms:created>
  <dcterms:modified xsi:type="dcterms:W3CDTF">2022-04-30T21:05:00Z</dcterms:modified>
</cp:coreProperties>
</file>